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1"/>
        <w:gridCol w:w="2669"/>
        <w:gridCol w:w="3228"/>
        <w:gridCol w:w="1488"/>
      </w:tblGrid>
      <w:tr w:rsidR="008C4412" w14:paraId="0D948019" w14:textId="77777777" w:rsidTr="00AB23B9">
        <w:tc>
          <w:tcPr>
            <w:tcW w:w="2307" w:type="dxa"/>
          </w:tcPr>
          <w:p w14:paraId="1075BAD1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Họ tên sinh viên</w:t>
            </w:r>
          </w:p>
        </w:tc>
        <w:tc>
          <w:tcPr>
            <w:tcW w:w="2802" w:type="dxa"/>
          </w:tcPr>
          <w:p w14:paraId="0F8C9442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MSSV</w:t>
            </w:r>
          </w:p>
        </w:tc>
        <w:tc>
          <w:tcPr>
            <w:tcW w:w="3459" w:type="dxa"/>
          </w:tcPr>
          <w:p w14:paraId="1F206186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Lớp (thứ - tiết)</w:t>
            </w:r>
          </w:p>
        </w:tc>
        <w:tc>
          <w:tcPr>
            <w:tcW w:w="1008" w:type="dxa"/>
            <w:vMerge w:val="restart"/>
          </w:tcPr>
          <w:p w14:paraId="384A1856" w14:textId="01659C68" w:rsidR="008C4412" w:rsidRPr="00924E6C" w:rsidRDefault="00111161" w:rsidP="008C4412">
            <w:pPr>
              <w:rPr>
                <w:b w:val="0"/>
              </w:rPr>
            </w:pPr>
            <w:r w:rsidRPr="007C1D75">
              <w:rPr>
                <w:b w:val="0"/>
                <w:noProof/>
              </w:rPr>
              <w:drawing>
                <wp:inline distT="0" distB="0" distL="0" distR="0" wp14:anchorId="322DF40F" wp14:editId="66B255A0">
                  <wp:extent cx="807720" cy="778873"/>
                  <wp:effectExtent l="0" t="0" r="0" b="254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819065" cy="7898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4412" w14:paraId="5B4C9DBE" w14:textId="77777777" w:rsidTr="00AB23B9">
        <w:trPr>
          <w:trHeight w:val="332"/>
        </w:trPr>
        <w:tc>
          <w:tcPr>
            <w:tcW w:w="2307" w:type="dxa"/>
          </w:tcPr>
          <w:p w14:paraId="1503054B" w14:textId="3F5548C8" w:rsidR="008C4412" w:rsidRDefault="001C2757" w:rsidP="00642D63">
            <w:r>
              <w:t>Hoàng Ngọc Dung</w:t>
            </w:r>
          </w:p>
        </w:tc>
        <w:tc>
          <w:tcPr>
            <w:tcW w:w="2802" w:type="dxa"/>
          </w:tcPr>
          <w:p w14:paraId="2FEEC94A" w14:textId="4719603B" w:rsidR="008C4412" w:rsidRDefault="001C2757" w:rsidP="00642D63">
            <w:r>
              <w:t>23139006</w:t>
            </w:r>
          </w:p>
          <w:p w14:paraId="76ACFAD0" w14:textId="77777777" w:rsidR="008C4412" w:rsidRPr="00E117CD" w:rsidRDefault="008C4412" w:rsidP="00642D63">
            <w:pPr>
              <w:rPr>
                <w:b w:val="0"/>
              </w:rPr>
            </w:pPr>
          </w:p>
        </w:tc>
        <w:tc>
          <w:tcPr>
            <w:tcW w:w="3459" w:type="dxa"/>
          </w:tcPr>
          <w:p w14:paraId="651F0315" w14:textId="666CADA5" w:rsidR="008C4412" w:rsidRDefault="001C2757" w:rsidP="00642D63">
            <w:r>
              <w:t>Lớp thứ bảy tiết 7-9</w:t>
            </w:r>
          </w:p>
        </w:tc>
        <w:tc>
          <w:tcPr>
            <w:tcW w:w="1008" w:type="dxa"/>
            <w:vMerge/>
          </w:tcPr>
          <w:p w14:paraId="71C630D7" w14:textId="77777777" w:rsidR="008C4412" w:rsidRDefault="008C4412" w:rsidP="00642D63"/>
        </w:tc>
      </w:tr>
    </w:tbl>
    <w:p w14:paraId="254C62C2" w14:textId="77777777" w:rsidR="00AB23B9" w:rsidRDefault="00AB23B9" w:rsidP="00642D63">
      <w:r>
        <w:t xml:space="preserve">Chú ý: </w:t>
      </w:r>
      <w:r w:rsidRPr="00E117CD">
        <w:rPr>
          <w:b w:val="0"/>
        </w:rPr>
        <w:t xml:space="preserve">Sinh viên thay bằng QR code </w:t>
      </w:r>
      <w:r>
        <w:rPr>
          <w:b w:val="0"/>
        </w:rPr>
        <w:t xml:space="preserve">của mã số sinh viên (ví dụ: 23119012), </w:t>
      </w:r>
      <w:r w:rsidRPr="00E117CD">
        <w:rPr>
          <w:b w:val="0"/>
        </w:rPr>
        <w:t>có thể tham khảo tại https://barcode.tec-it.com)</w:t>
      </w:r>
    </w:p>
    <w:p w14:paraId="7E75730E" w14:textId="51B804AD" w:rsidR="000F63DB" w:rsidRDefault="00924E6C" w:rsidP="007B0AC6">
      <w:pPr>
        <w:spacing w:after="0"/>
      </w:pPr>
      <w:r>
        <w:t>Quick question : chapter 0</w:t>
      </w:r>
      <w:r w:rsidR="005314D0">
        <w:t>4</w:t>
      </w:r>
    </w:p>
    <w:p w14:paraId="2E866EF0" w14:textId="777F355A" w:rsidR="005314D0" w:rsidRPr="005314D0" w:rsidRDefault="005314D0" w:rsidP="007B0AC6">
      <w:pPr>
        <w:spacing w:after="0"/>
        <w:rPr>
          <w:b w:val="0"/>
          <w:i/>
        </w:rPr>
      </w:pPr>
      <w:r w:rsidRPr="005314D0">
        <w:rPr>
          <w:b w:val="0"/>
          <w:i/>
        </w:rPr>
        <w:t>Lưu ý: Trong mỗi thiết kế yêu cầu sinh viên thực hiện</w:t>
      </w:r>
    </w:p>
    <w:p w14:paraId="75F5F32E" w14:textId="2B960BB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Sơ đồ khối (nguyên lý, cấu trúc)</w:t>
      </w:r>
    </w:p>
    <w:p w14:paraId="364CFAA6" w14:textId="4430BB9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Bảng trạng thái</w:t>
      </w:r>
    </w:p>
    <w:p w14:paraId="32C4D51E" w14:textId="6C3A775A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Mô tả bằng ngôn ngữ Verilog cho module cần thiết kế, </w:t>
      </w:r>
    </w:p>
    <w:p w14:paraId="7627B43D" w14:textId="08012020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Mô tả Verilog cho module dùng để kiểm tra thiết kế</w:t>
      </w:r>
    </w:p>
    <w:p w14:paraId="7A9A2EC4" w14:textId="178FFF20" w:rsid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Kết quả mô phỏng quá trình kiểm tra, có phân tích </w:t>
      </w:r>
    </w:p>
    <w:p w14:paraId="3616AA6A" w14:textId="5720F85F" w:rsidR="00EA2463" w:rsidRDefault="00EA2463" w:rsidP="005314D0">
      <w:pPr>
        <w:pStyle w:val="ListParagraph"/>
        <w:numPr>
          <w:ilvl w:val="0"/>
          <w:numId w:val="3"/>
        </w:numPr>
        <w:rPr>
          <w:b w:val="0"/>
          <w:i/>
        </w:rPr>
      </w:pPr>
      <w:r>
        <w:rPr>
          <w:b w:val="0"/>
          <w:i/>
        </w:rPr>
        <w:t xml:space="preserve">Module test được đặt tên theo cú pháp: tensv_testbench_tenmodule, ví dụ để test module encoder, sinh viên Nguyen Van An phải đặt tên module test như sau: An_testbench_encoder. Các kết quả mô phỏng phải được chụp màn hình bao gồm cả tên </w:t>
      </w:r>
      <w:r w:rsidR="00E57583">
        <w:rPr>
          <w:b w:val="0"/>
          <w:i/>
        </w:rPr>
        <w:t>của module test trong đó có tên sinh viên thì mới hợp lệ</w:t>
      </w:r>
    </w:p>
    <w:p w14:paraId="0A3B1BA9" w14:textId="77777777" w:rsidR="005314D0" w:rsidRDefault="005314D0" w:rsidP="005314D0">
      <w:pPr>
        <w:pStyle w:val="ListParagraph"/>
      </w:pPr>
    </w:p>
    <w:p w14:paraId="7ACBE455" w14:textId="4656785A" w:rsidR="00642D63" w:rsidRDefault="005314D0" w:rsidP="001C2757">
      <w:pPr>
        <w:pStyle w:val="ListParagraph"/>
        <w:numPr>
          <w:ilvl w:val="0"/>
          <w:numId w:val="2"/>
        </w:numPr>
        <w:ind w:left="270" w:hanging="270"/>
        <w:rPr>
          <w:b w:val="0"/>
        </w:rPr>
      </w:pPr>
      <w:r>
        <w:rPr>
          <w:b w:val="0"/>
        </w:rPr>
        <w:t xml:space="preserve">Thiết kế và mô phỏng </w:t>
      </w:r>
      <w:r w:rsidR="00EA2463">
        <w:rPr>
          <w:b w:val="0"/>
        </w:rPr>
        <w:t xml:space="preserve">kiểm chứng </w:t>
      </w:r>
      <w:r>
        <w:rPr>
          <w:b w:val="0"/>
        </w:rPr>
        <w:t>mạch cộng 4 bít từ mạch cộng toàn phần 1 bit, sử dụng mô tả cấu trúc.</w:t>
      </w:r>
    </w:p>
    <w:p w14:paraId="14EC72AB" w14:textId="77777777" w:rsidR="006B7B4B" w:rsidRDefault="006B7B4B" w:rsidP="00774A19">
      <w:pPr>
        <w:keepNext/>
        <w:ind w:left="630"/>
      </w:pPr>
      <w:r w:rsidRPr="006B7B4B">
        <w:rPr>
          <w:b w:val="0"/>
          <w:noProof/>
        </w:rPr>
        <w:drawing>
          <wp:inline distT="0" distB="0" distL="0" distR="0" wp14:anchorId="0965B2B4" wp14:editId="553616BD">
            <wp:extent cx="5082540" cy="2038446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01086" cy="204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381A5" w14:textId="54FC2957" w:rsidR="0017067D" w:rsidRDefault="00E258F9" w:rsidP="00774A19">
      <w:pPr>
        <w:pStyle w:val="Caption"/>
        <w:jc w:val="center"/>
      </w:pPr>
      <w:r>
        <w:t>Hình</w:t>
      </w:r>
      <w:r w:rsidR="006B7B4B">
        <w:t xml:space="preserve"> </w:t>
      </w:r>
      <w:fldSimple w:instr=" SEQ Figure \* ARABIC ">
        <w:r w:rsidR="00A9119D">
          <w:rPr>
            <w:noProof/>
          </w:rPr>
          <w:t>1</w:t>
        </w:r>
      </w:fldSimple>
      <w:r w:rsidR="006B7B4B">
        <w:t>: Mạch cộng toàn phần 4 bit</w:t>
      </w:r>
    </w:p>
    <w:p w14:paraId="736B02A5" w14:textId="77777777" w:rsidR="006B7B4B" w:rsidRDefault="006B7B4B" w:rsidP="007B0AC6">
      <w:pPr>
        <w:spacing w:after="0"/>
      </w:pPr>
      <w:r>
        <w:t xml:space="preserve">Bảng trạng thá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6B7B4B" w14:paraId="45797270" w14:textId="77777777" w:rsidTr="006B7B4B">
        <w:tc>
          <w:tcPr>
            <w:tcW w:w="1915" w:type="dxa"/>
          </w:tcPr>
          <w:p w14:paraId="30A89A89" w14:textId="3DBFF73A" w:rsidR="006B7B4B" w:rsidRDefault="006B7B4B" w:rsidP="006B7B4B">
            <w:r>
              <w:t>A</w:t>
            </w:r>
          </w:p>
        </w:tc>
        <w:tc>
          <w:tcPr>
            <w:tcW w:w="1915" w:type="dxa"/>
          </w:tcPr>
          <w:p w14:paraId="4F3D466C" w14:textId="52A2D6AD" w:rsidR="006B7B4B" w:rsidRDefault="006B7B4B" w:rsidP="006B7B4B">
            <w:r>
              <w:t>B</w:t>
            </w:r>
          </w:p>
        </w:tc>
        <w:tc>
          <w:tcPr>
            <w:tcW w:w="1915" w:type="dxa"/>
          </w:tcPr>
          <w:p w14:paraId="7CC3871B" w14:textId="75EB798F" w:rsidR="006B7B4B" w:rsidRDefault="006B7B4B" w:rsidP="006B7B4B">
            <w:r>
              <w:t>Cin</w:t>
            </w:r>
          </w:p>
        </w:tc>
        <w:tc>
          <w:tcPr>
            <w:tcW w:w="1915" w:type="dxa"/>
          </w:tcPr>
          <w:p w14:paraId="742309E5" w14:textId="0A6BFA1E" w:rsidR="006B7B4B" w:rsidRDefault="006B7B4B" w:rsidP="006B7B4B">
            <w:r>
              <w:t>Sum</w:t>
            </w:r>
          </w:p>
        </w:tc>
        <w:tc>
          <w:tcPr>
            <w:tcW w:w="1916" w:type="dxa"/>
          </w:tcPr>
          <w:p w14:paraId="7F3F9664" w14:textId="045EE67D" w:rsidR="006B7B4B" w:rsidRDefault="006B7B4B" w:rsidP="006B7B4B">
            <w:r>
              <w:t>Carry</w:t>
            </w:r>
          </w:p>
        </w:tc>
      </w:tr>
      <w:tr w:rsidR="007B0AC6" w14:paraId="50FE7AA9" w14:textId="77777777" w:rsidTr="00B921A9">
        <w:tc>
          <w:tcPr>
            <w:tcW w:w="1915" w:type="dxa"/>
            <w:vAlign w:val="bottom"/>
          </w:tcPr>
          <w:p w14:paraId="1B2314AE" w14:textId="2DF06688" w:rsidR="007B0AC6" w:rsidRPr="00BB4F24" w:rsidRDefault="007B0AC6" w:rsidP="006B7B4B">
            <w:pPr>
              <w:rPr>
                <w:b w:val="0"/>
                <w:bCs/>
                <w:color w:val="3D3D3D"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2BDD05AB" w14:textId="7A9A48B8" w:rsidR="007B0AC6" w:rsidRPr="00BB4F24" w:rsidRDefault="007B0AC6" w:rsidP="006B7B4B">
            <w:pPr>
              <w:rPr>
                <w:b w:val="0"/>
                <w:bCs/>
                <w:color w:val="3D3D3D"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592F3C46" w14:textId="00439049" w:rsidR="007B0AC6" w:rsidRPr="00BB4F24" w:rsidRDefault="007B0AC6" w:rsidP="006B7B4B">
            <w:pPr>
              <w:rPr>
                <w:b w:val="0"/>
                <w:bCs/>
                <w:color w:val="3D3D3D"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04282A64" w14:textId="3B02FA71" w:rsidR="007B0AC6" w:rsidRPr="00BB4F24" w:rsidRDefault="007B0AC6" w:rsidP="006B7B4B">
            <w:pPr>
              <w:rPr>
                <w:b w:val="0"/>
                <w:bCs/>
                <w:color w:val="3D3D3D"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6" w:type="dxa"/>
            <w:vAlign w:val="bottom"/>
          </w:tcPr>
          <w:p w14:paraId="13EEF375" w14:textId="7C4E842F" w:rsidR="007B0AC6" w:rsidRPr="00BB4F24" w:rsidRDefault="007B0AC6" w:rsidP="006B7B4B">
            <w:pPr>
              <w:rPr>
                <w:b w:val="0"/>
                <w:bCs/>
                <w:color w:val="3D3D3D"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</w:tr>
      <w:tr w:rsidR="006B7B4B" w14:paraId="0C8BBD38" w14:textId="77777777" w:rsidTr="00B921A9">
        <w:tc>
          <w:tcPr>
            <w:tcW w:w="1915" w:type="dxa"/>
            <w:vAlign w:val="bottom"/>
          </w:tcPr>
          <w:p w14:paraId="5F28131E" w14:textId="78282E17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1F725D56" w14:textId="387D29D5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01737441" w14:textId="34BAA56C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453F8415" w14:textId="1529AF36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  <w:tc>
          <w:tcPr>
            <w:tcW w:w="1916" w:type="dxa"/>
            <w:vAlign w:val="bottom"/>
          </w:tcPr>
          <w:p w14:paraId="30BAE263" w14:textId="7B336C2D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</w:tr>
      <w:tr w:rsidR="006B7B4B" w14:paraId="33D9036A" w14:textId="77777777" w:rsidTr="00B921A9">
        <w:tc>
          <w:tcPr>
            <w:tcW w:w="1915" w:type="dxa"/>
            <w:vAlign w:val="bottom"/>
          </w:tcPr>
          <w:p w14:paraId="67E6CB3B" w14:textId="4BE241CB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1C0F97FD" w14:textId="4202D6AC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1D467A90" w14:textId="01F25ABB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33D89BE3" w14:textId="7EC9F813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  <w:tc>
          <w:tcPr>
            <w:tcW w:w="1916" w:type="dxa"/>
            <w:vAlign w:val="bottom"/>
          </w:tcPr>
          <w:p w14:paraId="17E12870" w14:textId="253EE950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</w:tr>
      <w:tr w:rsidR="006B7B4B" w14:paraId="62690ECD" w14:textId="77777777" w:rsidTr="00B921A9">
        <w:tc>
          <w:tcPr>
            <w:tcW w:w="1915" w:type="dxa"/>
            <w:vAlign w:val="bottom"/>
          </w:tcPr>
          <w:p w14:paraId="2764D23A" w14:textId="3DB3F87E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61E1B0F1" w14:textId="3C50CC0C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2A4DFE65" w14:textId="02B0ACC6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0D25314D" w14:textId="79897801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  <w:tc>
          <w:tcPr>
            <w:tcW w:w="1916" w:type="dxa"/>
            <w:vAlign w:val="bottom"/>
          </w:tcPr>
          <w:p w14:paraId="66E10AD2" w14:textId="29CDA551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</w:tr>
      <w:tr w:rsidR="006B7B4B" w14:paraId="5BBA36A8" w14:textId="77777777" w:rsidTr="00B921A9">
        <w:tc>
          <w:tcPr>
            <w:tcW w:w="1915" w:type="dxa"/>
            <w:vAlign w:val="bottom"/>
          </w:tcPr>
          <w:p w14:paraId="7369B99E" w14:textId="40205B9C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3A02D8DC" w14:textId="34673C1A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1A465082" w14:textId="77796F68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168B43E0" w14:textId="514BDE14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  <w:tc>
          <w:tcPr>
            <w:tcW w:w="1916" w:type="dxa"/>
            <w:vAlign w:val="bottom"/>
          </w:tcPr>
          <w:p w14:paraId="77B7A823" w14:textId="6693944F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</w:tr>
      <w:tr w:rsidR="006B7B4B" w14:paraId="52EF897D" w14:textId="77777777" w:rsidTr="00B921A9">
        <w:tc>
          <w:tcPr>
            <w:tcW w:w="1915" w:type="dxa"/>
            <w:vAlign w:val="bottom"/>
          </w:tcPr>
          <w:p w14:paraId="11CFB342" w14:textId="0EAA3057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681CB7DA" w14:textId="320D42F6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30C60DF9" w14:textId="41CEAA8A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3912D2E3" w14:textId="46AD7BE2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  <w:tc>
          <w:tcPr>
            <w:tcW w:w="1916" w:type="dxa"/>
            <w:vAlign w:val="bottom"/>
          </w:tcPr>
          <w:p w14:paraId="2231289B" w14:textId="08765722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</w:tr>
      <w:tr w:rsidR="006B7B4B" w14:paraId="24AD0151" w14:textId="77777777" w:rsidTr="00B921A9">
        <w:tc>
          <w:tcPr>
            <w:tcW w:w="1915" w:type="dxa"/>
            <w:vAlign w:val="bottom"/>
          </w:tcPr>
          <w:p w14:paraId="4A7A6FAE" w14:textId="7ECF3796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561B35EF" w14:textId="6E946E20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6CF0F5DA" w14:textId="4F51C37A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731498D7" w14:textId="6DA66B85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  <w:tc>
          <w:tcPr>
            <w:tcW w:w="1916" w:type="dxa"/>
            <w:vAlign w:val="bottom"/>
          </w:tcPr>
          <w:p w14:paraId="783858A1" w14:textId="2477CD98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</w:tr>
      <w:tr w:rsidR="006B7B4B" w14:paraId="0BDB5440" w14:textId="77777777" w:rsidTr="00B921A9">
        <w:tc>
          <w:tcPr>
            <w:tcW w:w="1915" w:type="dxa"/>
            <w:vAlign w:val="bottom"/>
          </w:tcPr>
          <w:p w14:paraId="1C183866" w14:textId="2AC4F318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68386ED4" w14:textId="60AEAB18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5800A9AF" w14:textId="27E6AD95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2C7A8348" w14:textId="48218531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  <w:tc>
          <w:tcPr>
            <w:tcW w:w="1916" w:type="dxa"/>
            <w:vAlign w:val="bottom"/>
          </w:tcPr>
          <w:p w14:paraId="730B196D" w14:textId="231718DC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</w:tr>
    </w:tbl>
    <w:p w14:paraId="5D3191D7" w14:textId="2CCD7BB7" w:rsidR="00592DF7" w:rsidRPr="00C03C87" w:rsidRDefault="00592DF7" w:rsidP="00592DF7">
      <w:pPr>
        <w:rPr>
          <w:bCs/>
          <w:iCs/>
        </w:rPr>
      </w:pPr>
      <w:r w:rsidRPr="00C03C87">
        <w:rPr>
          <w:bCs/>
          <w:iCs/>
        </w:rPr>
        <w:lastRenderedPageBreak/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592DF7" w14:paraId="242584F5" w14:textId="77777777" w:rsidTr="00592DF7">
        <w:tc>
          <w:tcPr>
            <w:tcW w:w="9576" w:type="dxa"/>
          </w:tcPr>
          <w:p w14:paraId="5B974FBD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02072310" w14:textId="578DB823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a</w:t>
            </w:r>
            <w:r w:rsidR="00FD60A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,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b,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in,        </w:t>
            </w:r>
          </w:p>
          <w:p w14:paraId="25E10263" w14:textId="67E197FE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um,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arry      </w:t>
            </w:r>
          </w:p>
          <w:p w14:paraId="4425604A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);</w:t>
            </w:r>
          </w:p>
          <w:p w14:paraId="68EBC5EE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8152D81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um = a ^ b ^ cin;        </w:t>
            </w:r>
          </w:p>
          <w:p w14:paraId="1F7F72E0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arry = (a &amp; b) | (a &amp; cin) | (b &amp; cin);  </w:t>
            </w:r>
          </w:p>
          <w:p w14:paraId="7766BA03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4A2C69D2" w14:textId="3482FE29" w:rsidR="00592DF7" w:rsidRPr="00592DF7" w:rsidRDefault="00592DF7" w:rsidP="00FD60A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  <w:p w14:paraId="24E483F1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adder_4bi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6DA6888B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A,    </w:t>
            </w:r>
          </w:p>
          <w:p w14:paraId="28D12E17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B,    </w:t>
            </w:r>
          </w:p>
          <w:p w14:paraId="7BE1E9EA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R    </w:t>
            </w:r>
          </w:p>
          <w:p w14:paraId="24D7B3BD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);</w:t>
            </w:r>
          </w:p>
          <w:p w14:paraId="02172BB6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4DF4949F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carry signals</w:t>
            </w:r>
          </w:p>
          <w:p w14:paraId="3AF677BF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1, c2, c3;  </w:t>
            </w:r>
          </w:p>
          <w:p w14:paraId="1C5CBF05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C8E70AB" w14:textId="1CF87FAA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B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,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1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33FED2F" w14:textId="0446576E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B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1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2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5920B805" w14:textId="1994D30E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2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B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2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3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62209FFD" w14:textId="7D718D7C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3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B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3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40EA5B9C" w14:textId="77777777" w:rsid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  <w:p w14:paraId="2F567DD1" w14:textId="62E33162" w:rsidR="001C2757" w:rsidRPr="00592DF7" w:rsidRDefault="001C275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</w:tc>
      </w:tr>
    </w:tbl>
    <w:p w14:paraId="51582FE0" w14:textId="77777777" w:rsidR="00774A19" w:rsidRDefault="00774A19" w:rsidP="0017067D">
      <w:pPr>
        <w:rPr>
          <w:b w:val="0"/>
        </w:rPr>
      </w:pPr>
    </w:p>
    <w:p w14:paraId="3BBF5A86" w14:textId="53564F98" w:rsidR="00592DF7" w:rsidRDefault="00592DF7" w:rsidP="00592DF7">
      <w:pPr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592DF7" w14:paraId="6E31EB68" w14:textId="77777777" w:rsidTr="00774A19">
        <w:trPr>
          <w:trHeight w:val="1007"/>
        </w:trPr>
        <w:tc>
          <w:tcPr>
            <w:tcW w:w="9576" w:type="dxa"/>
          </w:tcPr>
          <w:p w14:paraId="47C28EBC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adder_4bi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0DEAADAC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F156996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A;</w:t>
            </w:r>
          </w:p>
          <w:p w14:paraId="738091FB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B;</w:t>
            </w:r>
          </w:p>
          <w:p w14:paraId="4730A7B7" w14:textId="0517575C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R;</w:t>
            </w:r>
          </w:p>
          <w:p w14:paraId="309EF4D8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</w:p>
          <w:p w14:paraId="5D23C262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A =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'b010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B =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'b001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3FE5011E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4F68BBBB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FF6DAFB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A = ~A;</w:t>
            </w:r>
          </w:p>
          <w:p w14:paraId="3C3BDE86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B = ~B;</w:t>
            </w:r>
          </w:p>
          <w:p w14:paraId="5FD48096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A = ~A;</w:t>
            </w:r>
          </w:p>
          <w:p w14:paraId="7655E663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58745362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er_4bi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u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,B,R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EF1D96C" w14:textId="77777777" w:rsid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  <w:p w14:paraId="5CDB900B" w14:textId="6B7B2972" w:rsidR="006D1F8B" w:rsidRPr="00592DF7" w:rsidRDefault="006D1F8B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</w:tc>
      </w:tr>
    </w:tbl>
    <w:p w14:paraId="55E1BB70" w14:textId="77777777" w:rsidR="006D1F8B" w:rsidRDefault="006D1F8B" w:rsidP="00592DF7">
      <w:pPr>
        <w:rPr>
          <w:bCs/>
          <w:iCs/>
        </w:rPr>
      </w:pPr>
    </w:p>
    <w:p w14:paraId="0B7A6B61" w14:textId="4F2EEA5C" w:rsidR="00592DF7" w:rsidRDefault="00592DF7" w:rsidP="00592DF7">
      <w:pPr>
        <w:rPr>
          <w:bCs/>
          <w:iCs/>
        </w:rPr>
      </w:pPr>
      <w:bookmarkStart w:id="0" w:name="_Hlk193913046"/>
      <w:r>
        <w:rPr>
          <w:bCs/>
          <w:iCs/>
        </w:rPr>
        <w:lastRenderedPageBreak/>
        <w:t>Kết quả mô phỏng</w:t>
      </w:r>
    </w:p>
    <w:bookmarkEnd w:id="0"/>
    <w:p w14:paraId="693F4AAB" w14:textId="77777777" w:rsidR="00920212" w:rsidRDefault="006D3584" w:rsidP="00920212">
      <w:pPr>
        <w:keepNext/>
      </w:pPr>
      <w:r>
        <w:rPr>
          <w:b w:val="0"/>
          <w:noProof/>
        </w:rPr>
        <w:drawing>
          <wp:inline distT="0" distB="0" distL="0" distR="0" wp14:anchorId="44E02B75" wp14:editId="0DC07386">
            <wp:extent cx="5943600" cy="26136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B53E5" w14:textId="7A35CEFC" w:rsidR="00920212" w:rsidRDefault="00E258F9" w:rsidP="00920212">
      <w:pPr>
        <w:pStyle w:val="Caption"/>
        <w:jc w:val="both"/>
      </w:pPr>
      <w:r>
        <w:t>Hình</w:t>
      </w:r>
      <w:r w:rsidR="00920212">
        <w:t xml:space="preserve"> </w:t>
      </w:r>
      <w:fldSimple w:instr=" SEQ Figure \* ARABIC ">
        <w:r w:rsidR="00A9119D">
          <w:rPr>
            <w:noProof/>
          </w:rPr>
          <w:t>2</w:t>
        </w:r>
      </w:fldSimple>
      <w:r w:rsidR="00920212">
        <w:t xml:space="preserve">: Hình ảnh sóng cho thấy sự thay đổi của các tín hiệu A, B, và R theo thời gian dựa vào module thiết kế </w:t>
      </w:r>
    </w:p>
    <w:p w14:paraId="292E7DB7" w14:textId="77777777" w:rsidR="00920212" w:rsidRDefault="00920212" w:rsidP="00920212">
      <w:pPr>
        <w:pStyle w:val="Caption"/>
        <w:numPr>
          <w:ilvl w:val="0"/>
          <w:numId w:val="4"/>
        </w:numPr>
        <w:jc w:val="both"/>
      </w:pPr>
      <w:r>
        <w:t>Thời điểm ban đầu (Now): A có giá trị 0101 (5). B có giá trị 0011 (3), R có giá trị 01000 (8), là kết quả của phép cộng 5 + 3.</w:t>
      </w:r>
    </w:p>
    <w:p w14:paraId="7799A354" w14:textId="77777777" w:rsidR="00920212" w:rsidRDefault="00920212" w:rsidP="00920212">
      <w:pPr>
        <w:pStyle w:val="Caption"/>
        <w:numPr>
          <w:ilvl w:val="0"/>
          <w:numId w:val="4"/>
        </w:numPr>
        <w:jc w:val="both"/>
      </w:pPr>
      <w:r>
        <w:t>Tại thời điểm 5 ps: A thay đổi thành 1010 (10), B thay đổi thành 1100 (12), R thay đổi thành 10110 (22), là kết quả của phép cộng 10 + 12.</w:t>
      </w:r>
    </w:p>
    <w:p w14:paraId="5C1BC327" w14:textId="77777777" w:rsidR="00920212" w:rsidRDefault="00920212" w:rsidP="00920212">
      <w:pPr>
        <w:pStyle w:val="Caption"/>
        <w:numPr>
          <w:ilvl w:val="0"/>
          <w:numId w:val="4"/>
        </w:numPr>
        <w:jc w:val="both"/>
      </w:pPr>
      <w:r>
        <w:t>Tại thời điểm 10 ps: A thay đổi trở lại thành 0101 (5), B thay đổi trở lại thành 0011 (3), R thay đổi trở lại thành 01000 (8), là kết quả của phép cộng 5 + 3.</w:t>
      </w:r>
    </w:p>
    <w:p w14:paraId="754ABDC0" w14:textId="79C955CC" w:rsidR="0017067D" w:rsidRDefault="00920212" w:rsidP="00920212">
      <w:pPr>
        <w:pStyle w:val="Caption"/>
        <w:numPr>
          <w:ilvl w:val="0"/>
          <w:numId w:val="4"/>
        </w:numPr>
        <w:jc w:val="both"/>
      </w:pPr>
      <w:r>
        <w:t>Tại thời điểm khoảng 15 ps: A thay đổi thành 1010 (10), B thay đổi thành 1100 (12), R thay đổi thành 10110 (22), là kết quả của phép cộng 10 + 12.</w:t>
      </w:r>
    </w:p>
    <w:p w14:paraId="3BED630E" w14:textId="63631FF2" w:rsidR="001C2757" w:rsidRPr="001C2757" w:rsidRDefault="001C2757" w:rsidP="001C2757">
      <w:r>
        <w:t>Vậy mạch cộng toàn phần 4 bit hoạt động chính xác</w:t>
      </w:r>
    </w:p>
    <w:p w14:paraId="2CCAEA29" w14:textId="50687C2A" w:rsidR="00642D63" w:rsidRDefault="00EA2463" w:rsidP="00FD60AB">
      <w:pPr>
        <w:pStyle w:val="ListParagraph"/>
        <w:numPr>
          <w:ilvl w:val="0"/>
          <w:numId w:val="2"/>
        </w:numPr>
        <w:ind w:left="360"/>
        <w:rPr>
          <w:b w:val="0"/>
        </w:rPr>
      </w:pPr>
      <w:r>
        <w:rPr>
          <w:b w:val="0"/>
        </w:rPr>
        <w:t>Thiết kế và mô phỏng kiểm chứng mạch đa hợp 8 sang 1</w:t>
      </w:r>
    </w:p>
    <w:p w14:paraId="6175481F" w14:textId="77777777" w:rsidR="00C03C87" w:rsidRDefault="00C03C87" w:rsidP="00C03C87">
      <w:pPr>
        <w:pStyle w:val="ListParagraph"/>
        <w:keepNext/>
      </w:pPr>
      <w:r w:rsidRPr="00C03C87">
        <w:rPr>
          <w:b w:val="0"/>
          <w:noProof/>
        </w:rPr>
        <w:drawing>
          <wp:inline distT="0" distB="0" distL="0" distR="0" wp14:anchorId="53347768" wp14:editId="32FFD460">
            <wp:extent cx="2329369" cy="26384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35098" cy="264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5EF93" w14:textId="636B9FCC" w:rsidR="0017067D" w:rsidRDefault="00E258F9" w:rsidP="00C03C87">
      <w:pPr>
        <w:pStyle w:val="Caption"/>
        <w:ind w:left="720"/>
      </w:pPr>
      <w:r>
        <w:t>Hình</w:t>
      </w:r>
      <w:r w:rsidR="00C03C87">
        <w:t xml:space="preserve"> </w:t>
      </w:r>
      <w:r w:rsidR="00A9119D">
        <w:fldChar w:fldCharType="begin"/>
      </w:r>
      <w:r w:rsidR="00A9119D">
        <w:instrText xml:space="preserve"> SEQ Figure \* ARABIC </w:instrText>
      </w:r>
      <w:r w:rsidR="00A9119D">
        <w:fldChar w:fldCharType="separate"/>
      </w:r>
      <w:r w:rsidR="00A9119D">
        <w:rPr>
          <w:noProof/>
        </w:rPr>
        <w:t>3</w:t>
      </w:r>
      <w:r w:rsidR="00A9119D">
        <w:rPr>
          <w:noProof/>
        </w:rPr>
        <w:fldChar w:fldCharType="end"/>
      </w:r>
      <w:r w:rsidR="00C03C87">
        <w:t>: Sơ đồ khối mạch đa hợp 8 sang 1</w:t>
      </w:r>
    </w:p>
    <w:p w14:paraId="1411ACC5" w14:textId="7A571C55" w:rsidR="00C03C87" w:rsidRDefault="0018495E" w:rsidP="0018495E">
      <w:r>
        <w:lastRenderedPageBreak/>
        <w:t xml:space="preserve">  </w:t>
      </w:r>
      <w:r w:rsidR="00C03C87">
        <w:t xml:space="preserve">Bảng trạng thái </w:t>
      </w:r>
    </w:p>
    <w:p w14:paraId="01811EBE" w14:textId="77777777" w:rsidR="0018495E" w:rsidRDefault="00C03C87" w:rsidP="0018495E">
      <w:pPr>
        <w:ind w:left="720"/>
      </w:pPr>
      <w:r w:rsidRPr="00C03C87">
        <w:rPr>
          <w:noProof/>
        </w:rPr>
        <w:drawing>
          <wp:inline distT="0" distB="0" distL="0" distR="0" wp14:anchorId="098FC459" wp14:editId="0383A22B">
            <wp:extent cx="3519055" cy="2622760"/>
            <wp:effectExtent l="0" t="0" r="571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4290"/>
                    <a:stretch/>
                  </pic:blipFill>
                  <pic:spPr bwMode="auto">
                    <a:xfrm>
                      <a:off x="0" y="0"/>
                      <a:ext cx="3559860" cy="26531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5812ED" w14:textId="347DAEDD" w:rsidR="00D940C9" w:rsidRPr="0018495E" w:rsidRDefault="00C03C87" w:rsidP="0018495E"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03C87" w14:paraId="793B03D8" w14:textId="77777777" w:rsidTr="00C03C87">
        <w:tc>
          <w:tcPr>
            <w:tcW w:w="9576" w:type="dxa"/>
          </w:tcPr>
          <w:p w14:paraId="2C7F7CE5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mux8to1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31E725B9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D940C9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w, </w:t>
            </w:r>
          </w:p>
          <w:p w14:paraId="0B9EFD75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D940C9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s, </w:t>
            </w:r>
          </w:p>
          <w:p w14:paraId="346B2FEB" w14:textId="71CA45BF" w:rsid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y);</w:t>
            </w:r>
          </w:p>
          <w:p w14:paraId="4D38836F" w14:textId="77777777" w:rsidR="00AA7DE7" w:rsidRPr="00D940C9" w:rsidRDefault="00AA7DE7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F1A1E12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w,s)</w:t>
            </w:r>
          </w:p>
          <w:p w14:paraId="780047E4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cas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s)</w:t>
            </w:r>
          </w:p>
          <w:p w14:paraId="3DD2EE3D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00A701A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B7B7C66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B601E90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181350E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4DD4382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773C1DF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EE15437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defaul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5689168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case</w:t>
            </w:r>
          </w:p>
          <w:p w14:paraId="6DBFFC32" w14:textId="47C0F42D" w:rsidR="00C03C87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732DF685" w14:textId="042A0C91" w:rsidR="00D940C9" w:rsidRDefault="00D940C9" w:rsidP="00902F13">
      <w:pPr>
        <w:spacing w:before="240"/>
        <w:rPr>
          <w:bCs/>
          <w:iCs/>
        </w:rPr>
      </w:pPr>
      <w:bookmarkStart w:id="1" w:name="_Hlk193320090"/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A7DE7" w14:paraId="1EF14985" w14:textId="77777777" w:rsidTr="00AA7DE7">
        <w:tc>
          <w:tcPr>
            <w:tcW w:w="9576" w:type="dxa"/>
          </w:tcPr>
          <w:bookmarkEnd w:id="1"/>
          <w:p w14:paraId="1E03673A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039BDFE2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mux8to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0DE8A35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0CF09F6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AA7DE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w;</w:t>
            </w:r>
          </w:p>
          <w:p w14:paraId="11BDF58A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AA7DE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s;</w:t>
            </w:r>
          </w:p>
          <w:p w14:paraId="3F817A70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y;</w:t>
            </w:r>
          </w:p>
          <w:p w14:paraId="6542E33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5213AE9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initialize w and s to 000 and 00, respectively</w:t>
            </w:r>
          </w:p>
          <w:p w14:paraId="581DA920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lastRenderedPageBreak/>
              <w:t>initial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04EE1B6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w =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; </w:t>
            </w:r>
          </w:p>
          <w:p w14:paraId="3D9DEBAD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s =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47435C1" w14:textId="5ADDDEC3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793EDC64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generate w0- w3</w:t>
            </w:r>
          </w:p>
          <w:p w14:paraId="7B99D9C4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84434B4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BA6CB03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8C701F6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8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5A32C55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FE89D48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9E6BC48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3D1E9EE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8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270805C9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9D2BDF1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generate 4 state of s by increasing s by 1</w:t>
            </w:r>
          </w:p>
          <w:p w14:paraId="24CDC329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 = s +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4C4B212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conect w,s,y to moduke mux41</w:t>
            </w:r>
          </w:p>
          <w:p w14:paraId="7E834586" w14:textId="382F7C96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ux8to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w,s,y)</w:t>
            </w:r>
            <w:r w:rsidRPr="00AA7DE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1AE8357" w14:textId="1974FD8B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50153B2D" w14:textId="535D56F4" w:rsidR="00AA7DE7" w:rsidRDefault="00AA7DE7" w:rsidP="00E258F9">
      <w:pPr>
        <w:spacing w:before="240"/>
        <w:rPr>
          <w:bCs/>
          <w:iCs/>
        </w:rPr>
      </w:pPr>
      <w:r>
        <w:rPr>
          <w:bCs/>
          <w:iCs/>
        </w:rPr>
        <w:lastRenderedPageBreak/>
        <w:t>Kết quả mô phỏng</w:t>
      </w:r>
    </w:p>
    <w:p w14:paraId="0FB3D071" w14:textId="77777777" w:rsidR="00F91AC5" w:rsidRDefault="00F91AC5" w:rsidP="00F91AC5">
      <w:pPr>
        <w:keepNext/>
      </w:pPr>
      <w:r>
        <w:rPr>
          <w:bCs/>
          <w:iCs/>
          <w:noProof/>
        </w:rPr>
        <w:drawing>
          <wp:inline distT="0" distB="0" distL="0" distR="0" wp14:anchorId="6640E088" wp14:editId="69D37F86">
            <wp:extent cx="6330597" cy="26384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4685" cy="2640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D1559" w14:textId="63D2B521" w:rsidR="001C2757" w:rsidRDefault="00E258F9" w:rsidP="001C2757">
      <w:pPr>
        <w:pStyle w:val="Caption"/>
      </w:pPr>
      <w:r>
        <w:t>Hình 4</w:t>
      </w:r>
      <w:r w:rsidR="00F91AC5">
        <w:t xml:space="preserve">: </w:t>
      </w:r>
      <w:r w:rsidR="001C2757">
        <w:t>Tín hiệu s từ tín hiệu này tăng dần giá trị từ 000 (0) đến 001 (1), 010 (2), 011 (3), và tiếp tục đến 111 (7) rồi quay lại 000 và ta thấy :</w:t>
      </w:r>
    </w:p>
    <w:p w14:paraId="1F68B4A0" w14:textId="77777777" w:rsidR="001C2757" w:rsidRDefault="001C2757" w:rsidP="001C2757">
      <w:pPr>
        <w:pStyle w:val="Caption"/>
      </w:pPr>
      <w:r>
        <w:t>- Khi s = 000, y bằng w[0].</w:t>
      </w:r>
    </w:p>
    <w:p w14:paraId="0EE627EF" w14:textId="77777777" w:rsidR="001C2757" w:rsidRDefault="001C2757" w:rsidP="001C2757">
      <w:pPr>
        <w:pStyle w:val="Caption"/>
      </w:pPr>
      <w:r>
        <w:t>- Khi s = 001, y bằng w[1].</w:t>
      </w:r>
    </w:p>
    <w:p w14:paraId="2E96B795" w14:textId="77777777" w:rsidR="001C2757" w:rsidRDefault="001C2757" w:rsidP="001C2757">
      <w:pPr>
        <w:pStyle w:val="Caption"/>
      </w:pPr>
      <w:r>
        <w:t>- Khi s = 010, y bằng w[2].</w:t>
      </w:r>
    </w:p>
    <w:p w14:paraId="670D905A" w14:textId="77777777" w:rsidR="001C2757" w:rsidRDefault="001C2757" w:rsidP="001C2757">
      <w:pPr>
        <w:pStyle w:val="Caption"/>
      </w:pPr>
      <w:r>
        <w:t>- Khi s = 011, y bằng w[3]....</w:t>
      </w:r>
    </w:p>
    <w:p w14:paraId="59D6F145" w14:textId="00F4C026" w:rsidR="0017067D" w:rsidRPr="001C2757" w:rsidRDefault="001C2757" w:rsidP="001C2757">
      <w:pPr>
        <w:pStyle w:val="Caption"/>
        <w:rPr>
          <w:bCs/>
          <w:iCs w:val="0"/>
        </w:rPr>
      </w:pPr>
      <w:r>
        <w:t>Vậy mạch đa hợp 8 sang 1 hoạt dộng chính xác</w:t>
      </w:r>
    </w:p>
    <w:p w14:paraId="25F2D13D" w14:textId="2CA974C9" w:rsidR="00642D63" w:rsidRDefault="00EA2463" w:rsidP="001C2757">
      <w:pPr>
        <w:pStyle w:val="ListParagraph"/>
        <w:numPr>
          <w:ilvl w:val="0"/>
          <w:numId w:val="2"/>
        </w:numPr>
        <w:ind w:left="360"/>
        <w:rPr>
          <w:b w:val="0"/>
        </w:rPr>
      </w:pPr>
      <w:r>
        <w:rPr>
          <w:b w:val="0"/>
        </w:rPr>
        <w:lastRenderedPageBreak/>
        <w:t>Thiết kế và mô phỏng kiểm chứng mạch giải đa hợp 1 sang 8</w:t>
      </w:r>
    </w:p>
    <w:p w14:paraId="2DB16FCC" w14:textId="77777777" w:rsidR="00F91AC5" w:rsidRDefault="00F91AC5" w:rsidP="00F91AC5">
      <w:pPr>
        <w:pStyle w:val="ListParagraph"/>
        <w:keepNext/>
      </w:pPr>
      <w:r w:rsidRPr="00F91AC5">
        <w:rPr>
          <w:b w:val="0"/>
          <w:noProof/>
        </w:rPr>
        <w:drawing>
          <wp:inline distT="0" distB="0" distL="0" distR="0" wp14:anchorId="0DD11E0D" wp14:editId="0CE7C85C">
            <wp:extent cx="3063877" cy="2451100"/>
            <wp:effectExtent l="0" t="0" r="317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19499" cy="2495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20C99" w14:textId="32A92073" w:rsidR="00F91AC5" w:rsidRDefault="00291395" w:rsidP="00F91AC5">
      <w:pPr>
        <w:pStyle w:val="Caption"/>
        <w:ind w:left="720"/>
      </w:pPr>
      <w:r>
        <w:t>Hình</w:t>
      </w:r>
      <w:r w:rsidR="00F91AC5">
        <w:t xml:space="preserve"> </w:t>
      </w:r>
      <w:r w:rsidR="00A9119D">
        <w:fldChar w:fldCharType="begin"/>
      </w:r>
      <w:r w:rsidR="00A9119D">
        <w:instrText xml:space="preserve"> SEQ Figure \* ARABIC </w:instrText>
      </w:r>
      <w:r w:rsidR="00A9119D">
        <w:fldChar w:fldCharType="separate"/>
      </w:r>
      <w:r w:rsidR="00A9119D">
        <w:rPr>
          <w:noProof/>
        </w:rPr>
        <w:t>4</w:t>
      </w:r>
      <w:r w:rsidR="00A9119D">
        <w:rPr>
          <w:noProof/>
        </w:rPr>
        <w:fldChar w:fldCharType="end"/>
      </w:r>
      <w:r w:rsidR="00F91AC5">
        <w:t>: Sơ đồ mạch giải đa hợp 1 sang 8</w:t>
      </w:r>
    </w:p>
    <w:p w14:paraId="7E2E7665" w14:textId="71A067C5" w:rsidR="00F91AC5" w:rsidRPr="008B101A" w:rsidRDefault="00F91AC5" w:rsidP="00F91AC5">
      <w:r>
        <w:t xml:space="preserve">Bảng trạng thái </w:t>
      </w:r>
    </w:p>
    <w:tbl>
      <w:tblPr>
        <w:tblW w:w="6145" w:type="dxa"/>
        <w:tblInd w:w="72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131417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5"/>
        <w:gridCol w:w="547"/>
        <w:gridCol w:w="547"/>
        <w:gridCol w:w="577"/>
        <w:gridCol w:w="577"/>
        <w:gridCol w:w="577"/>
        <w:gridCol w:w="577"/>
        <w:gridCol w:w="577"/>
        <w:gridCol w:w="577"/>
        <w:gridCol w:w="577"/>
        <w:gridCol w:w="577"/>
      </w:tblGrid>
      <w:tr w:rsidR="000C28D8" w:rsidRPr="001C2757" w14:paraId="6298FDC1" w14:textId="77777777" w:rsidTr="00FD60AB">
        <w:trPr>
          <w:trHeight w:val="152"/>
          <w:tblHeader/>
        </w:trPr>
        <w:tc>
          <w:tcPr>
            <w:tcW w:w="0" w:type="auto"/>
            <w:gridSpan w:val="3"/>
            <w:shd w:val="clear" w:color="auto" w:fill="FFFFFF" w:themeFill="background1"/>
            <w:tcMar>
              <w:top w:w="150" w:type="dxa"/>
              <w:left w:w="60" w:type="dxa"/>
              <w:bottom w:w="150" w:type="dxa"/>
              <w:right w:w="60" w:type="dxa"/>
            </w:tcMar>
            <w:vAlign w:val="bottom"/>
            <w:hideMark/>
          </w:tcPr>
          <w:p w14:paraId="594CE602" w14:textId="77777777" w:rsidR="000C28D8" w:rsidRPr="001C2757" w:rsidRDefault="000C28D8" w:rsidP="000C28D8">
            <w:pPr>
              <w:spacing w:after="0" w:line="240" w:lineRule="auto"/>
              <w:jc w:val="center"/>
              <w:rPr>
                <w:rFonts w:eastAsia="Times New Roman"/>
                <w:bCs/>
                <w:spacing w:val="2"/>
                <w:sz w:val="18"/>
                <w:szCs w:val="18"/>
              </w:rPr>
            </w:pPr>
            <w:bookmarkStart w:id="2" w:name="_Hlk193321875"/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Selection Inputs</w:t>
            </w:r>
          </w:p>
        </w:tc>
        <w:tc>
          <w:tcPr>
            <w:tcW w:w="0" w:type="auto"/>
            <w:gridSpan w:val="8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620C7AC" w14:textId="77777777" w:rsidR="000C28D8" w:rsidRPr="001C2757" w:rsidRDefault="000C28D8" w:rsidP="000C28D8">
            <w:pPr>
              <w:spacing w:after="0" w:line="240" w:lineRule="auto"/>
              <w:jc w:val="center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Outputs</w:t>
            </w:r>
          </w:p>
        </w:tc>
      </w:tr>
      <w:tr w:rsidR="000C28D8" w:rsidRPr="001C2757" w14:paraId="38D3FE96" w14:textId="77777777" w:rsidTr="00FD60AB">
        <w:trPr>
          <w:trHeight w:val="152"/>
          <w:tblHeader/>
        </w:trPr>
        <w:tc>
          <w:tcPr>
            <w:tcW w:w="0" w:type="auto"/>
            <w:shd w:val="clear" w:color="auto" w:fill="FFFFFF" w:themeFill="background1"/>
            <w:tcMar>
              <w:top w:w="150" w:type="dxa"/>
              <w:left w:w="60" w:type="dxa"/>
              <w:bottom w:w="150" w:type="dxa"/>
              <w:right w:w="60" w:type="dxa"/>
            </w:tcMar>
            <w:vAlign w:val="bottom"/>
            <w:hideMark/>
          </w:tcPr>
          <w:p w14:paraId="224BC11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S2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4F3B390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S1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E0727F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S0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396176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7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00DE73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6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06B5C4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5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1BF037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4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7F44AD1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3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41E6F27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2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3F0290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1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F624A9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0</w:t>
            </w:r>
          </w:p>
        </w:tc>
      </w:tr>
      <w:tr w:rsidR="000C28D8" w:rsidRPr="001C2757" w14:paraId="023094F4" w14:textId="77777777" w:rsidTr="00FD60AB">
        <w:trPr>
          <w:trHeight w:val="231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7DA8CC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65737F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B0A9C6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11EF29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B4C3B6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68ED38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054B8A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D3BDE3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CC9BDA1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27C797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C4BC77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</w:tr>
      <w:tr w:rsidR="000C28D8" w:rsidRPr="001C2757" w14:paraId="40001DE6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CCF01F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C8B832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F343E6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24A9BD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34A015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92340B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875ECD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F0CD26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9F04D0C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2C8B5D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8F4522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553ED486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F87CCD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7C9DDC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64DB8F8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EBDB2D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E83F85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7DC0271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E56902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9E4FF9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12EDC8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DCF5DF1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753CF2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665EEA56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66BEBD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543D57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6625808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5D7FE2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A3DF07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53DE37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24BF97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7AEFF2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F7F9E0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DDFA14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73C10D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6DECABD8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250C41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F7FF1A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A65CC0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E515C9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25A1FA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67CAA0C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794758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56DFE2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7BD1CC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D04DD1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EA3D34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63053A3B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B897D1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490024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3B3C5A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2B2F83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6E9B15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E465D5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C784FC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E99C93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CC9B5F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156ED9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EE6B04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531F57B6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A97CA3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C367A1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0F604A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91DDED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9FA222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BFD731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535C87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B579E2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B5ADE6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81259D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30DCA8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2A48CBB9" w14:textId="77777777" w:rsidTr="003C209D">
        <w:trPr>
          <w:trHeight w:val="20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474C39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E7FABC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2EEC9B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DBE319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480AD0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77B544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15C834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5260F9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0300B6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E329DE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6E069D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bookmarkEnd w:id="2"/>
    </w:tbl>
    <w:p w14:paraId="3F094D31" w14:textId="77777777" w:rsidR="001C2757" w:rsidRDefault="001C2757" w:rsidP="00F91AC5">
      <w:pPr>
        <w:rPr>
          <w:bCs/>
          <w:iCs/>
        </w:rPr>
      </w:pPr>
    </w:p>
    <w:p w14:paraId="4D5BFE58" w14:textId="77777777" w:rsidR="00291395" w:rsidRDefault="00291395" w:rsidP="00F91AC5">
      <w:pPr>
        <w:rPr>
          <w:bCs/>
          <w:iCs/>
        </w:rPr>
      </w:pPr>
    </w:p>
    <w:p w14:paraId="7C55773F" w14:textId="77777777" w:rsidR="00291395" w:rsidRDefault="00291395" w:rsidP="00F91AC5">
      <w:pPr>
        <w:rPr>
          <w:bCs/>
          <w:iCs/>
        </w:rPr>
      </w:pPr>
    </w:p>
    <w:p w14:paraId="6C5A2B6C" w14:textId="5D395A99" w:rsidR="008B101A" w:rsidRDefault="008B101A" w:rsidP="00F91AC5">
      <w:pPr>
        <w:rPr>
          <w:bCs/>
          <w:iCs/>
        </w:rPr>
      </w:pPr>
      <w:r w:rsidRPr="00C03C87">
        <w:rPr>
          <w:bCs/>
          <w:iCs/>
        </w:rPr>
        <w:lastRenderedPageBreak/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B101A" w14:paraId="726B705C" w14:textId="77777777" w:rsidTr="008B101A">
        <w:tc>
          <w:tcPr>
            <w:tcW w:w="9576" w:type="dxa"/>
          </w:tcPr>
          <w:p w14:paraId="1B2BCBD7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module demux1to8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(</w:t>
            </w:r>
          </w:p>
          <w:p w14:paraId="7A37A51C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795E26"/>
                <w:sz w:val="21"/>
                <w:szCs w:val="21"/>
              </w:rPr>
              <w:t>input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ire </w:t>
            </w:r>
            <w:r w:rsidRPr="00902F13">
              <w:rPr>
                <w:rFonts w:ascii="Consolas" w:eastAsia="Times New Roman" w:hAnsi="Consolas"/>
                <w:b w:val="0"/>
                <w:color w:val="AF00DB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,</w:t>
            </w:r>
          </w:p>
          <w:p w14:paraId="43C6113E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795E26"/>
                <w:sz w:val="21"/>
                <w:szCs w:val="21"/>
              </w:rPr>
              <w:t>input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ire 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,</w:t>
            </w:r>
          </w:p>
          <w:p w14:paraId="20904AEC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output reg 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)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5A96F994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6CF1854B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always @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(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r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)</w:t>
            </w:r>
          </w:p>
          <w:p w14:paraId="089388FB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AF00DB"/>
                <w:sz w:val="21"/>
                <w:szCs w:val="21"/>
              </w:rPr>
              <w:t>case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(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sel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)</w:t>
            </w:r>
          </w:p>
          <w:p w14:paraId="1EFACD0B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1698D9E5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00EBD0D4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71B7160D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17D5E40B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039A27A2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4BEF16B7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2E475268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01080"/>
                <w:sz w:val="21"/>
                <w:szCs w:val="21"/>
              </w:rPr>
              <w:t>defaul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01313727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endcase</w:t>
            </w:r>
          </w:p>
          <w:p w14:paraId="581D7EB3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BEB06AA" w14:textId="565E487A" w:rsidR="008B101A" w:rsidRPr="008B101A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endmodule</w:t>
            </w:r>
          </w:p>
        </w:tc>
      </w:tr>
    </w:tbl>
    <w:p w14:paraId="6B3EC965" w14:textId="76426644" w:rsidR="00F91AC5" w:rsidRDefault="00F91AC5" w:rsidP="00291395">
      <w:pPr>
        <w:spacing w:before="240"/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C28D8" w14:paraId="34AD724D" w14:textId="77777777" w:rsidTr="000C28D8">
        <w:tc>
          <w:tcPr>
            <w:tcW w:w="9576" w:type="dxa"/>
          </w:tcPr>
          <w:p w14:paraId="628FD6E7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0C28D8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43344771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demux1to8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47A586A1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42A9A64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;</w:t>
            </w:r>
          </w:p>
          <w:p w14:paraId="6171C83E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0C28D8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sel;</w:t>
            </w:r>
          </w:p>
          <w:p w14:paraId="651BCB29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0C28D8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764DDF86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4850CA5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1F42DE40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6354FB97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sel =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3BE6DB0F" w14:textId="64E8AE72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226EACA3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generate sel0- sel2</w:t>
            </w:r>
          </w:p>
          <w:p w14:paraId="0AE1A90F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E1F4EA3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21880CE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4DB4217" w14:textId="4D79300B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8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 = in +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1A25DB12" w14:textId="6F0DD3CB" w:rsidR="008B101A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demux1to8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in,sel,out)</w:t>
            </w:r>
            <w:r w:rsidRPr="000C28D8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08306E4" w14:textId="77777777" w:rsidR="00291395" w:rsidRPr="00FD60AB" w:rsidRDefault="00291395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</w:pPr>
          </w:p>
          <w:p w14:paraId="03E2F3BE" w14:textId="4253480C" w:rsidR="00FD60AB" w:rsidRPr="008B101A" w:rsidRDefault="000C28D8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1A999ABE" w14:textId="4F16C4C6" w:rsidR="00291395" w:rsidRDefault="00291395" w:rsidP="00E258F9">
      <w:pPr>
        <w:spacing w:before="240"/>
        <w:rPr>
          <w:bCs/>
          <w:iCs/>
        </w:rPr>
      </w:pPr>
    </w:p>
    <w:p w14:paraId="4894DBE2" w14:textId="77777777" w:rsidR="00291395" w:rsidRDefault="00291395" w:rsidP="00E258F9">
      <w:pPr>
        <w:spacing w:before="240"/>
        <w:rPr>
          <w:bCs/>
          <w:iCs/>
        </w:rPr>
      </w:pPr>
    </w:p>
    <w:p w14:paraId="5BA38EC8" w14:textId="11D23701" w:rsidR="00F91AC5" w:rsidRPr="008B101A" w:rsidRDefault="00F91AC5" w:rsidP="00E258F9">
      <w:pPr>
        <w:spacing w:before="240"/>
        <w:rPr>
          <w:bCs/>
          <w:iCs/>
        </w:rPr>
      </w:pPr>
      <w:r>
        <w:rPr>
          <w:bCs/>
          <w:iCs/>
        </w:rPr>
        <w:lastRenderedPageBreak/>
        <w:t>Kết quả mô phỏng</w:t>
      </w:r>
    </w:p>
    <w:p w14:paraId="59B08FAA" w14:textId="77777777" w:rsidR="008B101A" w:rsidRDefault="00E02DB5" w:rsidP="008B101A">
      <w:pPr>
        <w:pStyle w:val="ListParagraph"/>
        <w:keepNext/>
        <w:ind w:left="0"/>
      </w:pPr>
      <w:r w:rsidRPr="00E02DB5">
        <w:rPr>
          <w:b w:val="0"/>
          <w:noProof/>
        </w:rPr>
        <w:drawing>
          <wp:inline distT="0" distB="0" distL="0" distR="0" wp14:anchorId="3E3911CE" wp14:editId="5131A961">
            <wp:extent cx="6156960" cy="322911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5451" cy="323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61A7E" w14:textId="4F8E35DB" w:rsidR="00FD60AB" w:rsidRDefault="00291395" w:rsidP="00FD60AB">
      <w:pPr>
        <w:pStyle w:val="Caption"/>
      </w:pPr>
      <w:r>
        <w:t>Hình</w:t>
      </w:r>
      <w:r w:rsidR="008B101A">
        <w:t xml:space="preserve"> </w:t>
      </w:r>
      <w:r w:rsidR="00A9119D">
        <w:fldChar w:fldCharType="begin"/>
      </w:r>
      <w:r w:rsidR="00A9119D">
        <w:instrText xml:space="preserve"> SEQ Figure \* ARABIC </w:instrText>
      </w:r>
      <w:r w:rsidR="00A9119D">
        <w:fldChar w:fldCharType="separate"/>
      </w:r>
      <w:r w:rsidR="00A9119D">
        <w:rPr>
          <w:noProof/>
        </w:rPr>
        <w:t>5</w:t>
      </w:r>
      <w:r w:rsidR="00A9119D">
        <w:rPr>
          <w:noProof/>
        </w:rPr>
        <w:fldChar w:fldCharType="end"/>
      </w:r>
      <w:r w:rsidR="008B101A">
        <w:t xml:space="preserve">: </w:t>
      </w:r>
      <w:r w:rsidR="00FD60AB">
        <w:t>Ta cấp tín hiệu in = 1 (mức cao) và t</w:t>
      </w:r>
      <w:r w:rsidR="00902F13">
        <w:t>hay đổi</w:t>
      </w:r>
      <w:r w:rsidR="00FD60AB">
        <w:t xml:space="preserve"> sau mỗi 80ns </w:t>
      </w:r>
    </w:p>
    <w:p w14:paraId="2693479D" w14:textId="77777777" w:rsidR="00FD60AB" w:rsidRDefault="00FD60AB" w:rsidP="00FD60AB">
      <w:pPr>
        <w:pStyle w:val="Caption"/>
      </w:pPr>
      <w:r>
        <w:t>Tín hiệu sel từ 000 và đảo bit sau mỗi thay đổi sau mỗi 10ns , 20ns, 40ns</w:t>
      </w:r>
    </w:p>
    <w:p w14:paraId="0DE0302F" w14:textId="77E96AA9" w:rsidR="00196518" w:rsidRDefault="00FD60AB" w:rsidP="00FD60AB">
      <w:pPr>
        <w:pStyle w:val="Caption"/>
      </w:pPr>
      <w:r>
        <w:t>Ta thấy Khi sel = 000, thì out[0], sel = 001, thì out[1]. tại 24ns sel = 010 thì out = [2]</w:t>
      </w:r>
    </w:p>
    <w:p w14:paraId="4B61A3EC" w14:textId="4800AA25" w:rsidR="00FD60AB" w:rsidRPr="001C2757" w:rsidRDefault="00FD60AB" w:rsidP="00FD60AB">
      <w:r>
        <w:t>Vậy mạch giải đa hợp 1 sang 8 hoạt động chính xác</w:t>
      </w:r>
    </w:p>
    <w:p w14:paraId="759FC5F1" w14:textId="0BB09D9D" w:rsidR="00D117CA" w:rsidRPr="00FD60AB" w:rsidRDefault="002414F7" w:rsidP="00FD60AB">
      <w:pPr>
        <w:pStyle w:val="ListParagraph"/>
        <w:numPr>
          <w:ilvl w:val="0"/>
          <w:numId w:val="2"/>
        </w:numPr>
        <w:tabs>
          <w:tab w:val="left" w:pos="360"/>
        </w:tabs>
        <w:ind w:hanging="720"/>
        <w:rPr>
          <w:b w:val="0"/>
        </w:rPr>
      </w:pPr>
      <w:r w:rsidRPr="00FD60AB">
        <w:rPr>
          <w:b w:val="0"/>
        </w:rPr>
        <w:t xml:space="preserve">Thiết kế và mô phỏng mạch </w:t>
      </w:r>
      <w:bookmarkStart w:id="3" w:name="_Hlk193494423"/>
      <w:r w:rsidRPr="00FD60AB">
        <w:rPr>
          <w:b w:val="0"/>
        </w:rPr>
        <w:t xml:space="preserve">giả mã 3 sang 8 có tín hiệu cho phép (enable –EN) </w:t>
      </w:r>
      <w:r w:rsidR="00CC0CEC" w:rsidRPr="00FD60AB">
        <w:rPr>
          <w:b w:val="0"/>
        </w:rPr>
        <w:t>ngõ ra tích cực mức thấp</w:t>
      </w:r>
    </w:p>
    <w:bookmarkEnd w:id="3"/>
    <w:p w14:paraId="0CDDC3CE" w14:textId="77777777" w:rsidR="00704F8E" w:rsidRDefault="00704F8E" w:rsidP="00291395">
      <w:pPr>
        <w:keepNext/>
      </w:pPr>
      <w:r w:rsidRPr="00704F8E">
        <w:rPr>
          <w:b w:val="0"/>
          <w:noProof/>
        </w:rPr>
        <w:drawing>
          <wp:inline distT="0" distB="0" distL="0" distR="0" wp14:anchorId="1E882E53" wp14:editId="51048915">
            <wp:extent cx="2651760" cy="261016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73944" cy="26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A0029" w14:textId="57B1F142" w:rsidR="00FD60AB" w:rsidRPr="00291395" w:rsidRDefault="00291395" w:rsidP="00291395">
      <w:pPr>
        <w:pStyle w:val="Caption"/>
        <w:rPr>
          <w:b w:val="0"/>
        </w:rPr>
      </w:pPr>
      <w:r>
        <w:t>Hình</w:t>
      </w:r>
      <w:r w:rsidR="00704F8E">
        <w:t xml:space="preserve"> </w:t>
      </w:r>
      <w:r w:rsidR="00A9119D">
        <w:fldChar w:fldCharType="begin"/>
      </w:r>
      <w:r w:rsidR="00A9119D">
        <w:instrText xml:space="preserve"> SEQ Figure \* ARABIC </w:instrText>
      </w:r>
      <w:r w:rsidR="00A9119D">
        <w:fldChar w:fldCharType="separate"/>
      </w:r>
      <w:r w:rsidR="00A9119D">
        <w:rPr>
          <w:noProof/>
        </w:rPr>
        <w:t>6</w:t>
      </w:r>
      <w:r w:rsidR="00A9119D">
        <w:rPr>
          <w:noProof/>
        </w:rPr>
        <w:fldChar w:fldCharType="end"/>
      </w:r>
      <w:r w:rsidR="00704F8E">
        <w:t xml:space="preserve">: </w:t>
      </w:r>
      <w:r w:rsidR="00015403">
        <w:t>tín hiệu cho phép mức cao (EN = 1) của mạch giải mã</w:t>
      </w:r>
    </w:p>
    <w:p w14:paraId="3E6A909C" w14:textId="2BD692C9" w:rsidR="007E195A" w:rsidRDefault="007E195A" w:rsidP="007E195A">
      <w:r>
        <w:lastRenderedPageBreak/>
        <w:t xml:space="preserve">Bảng trạng thá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2"/>
        <w:gridCol w:w="785"/>
        <w:gridCol w:w="782"/>
        <w:gridCol w:w="785"/>
        <w:gridCol w:w="822"/>
        <w:gridCol w:w="822"/>
        <w:gridCol w:w="822"/>
        <w:gridCol w:w="822"/>
        <w:gridCol w:w="822"/>
        <w:gridCol w:w="735"/>
        <w:gridCol w:w="735"/>
        <w:gridCol w:w="822"/>
      </w:tblGrid>
      <w:tr w:rsidR="007E195A" w14:paraId="3FBE0129" w14:textId="77777777" w:rsidTr="004D0538">
        <w:tc>
          <w:tcPr>
            <w:tcW w:w="3174" w:type="dxa"/>
            <w:gridSpan w:val="4"/>
          </w:tcPr>
          <w:p w14:paraId="0F4CB39F" w14:textId="0FBF6303" w:rsidR="007E195A" w:rsidRDefault="007E195A" w:rsidP="007E195A">
            <w:bookmarkStart w:id="4" w:name="_Hlk193916408"/>
            <w:r>
              <w:t>Input</w:t>
            </w:r>
          </w:p>
        </w:tc>
        <w:tc>
          <w:tcPr>
            <w:tcW w:w="6402" w:type="dxa"/>
            <w:gridSpan w:val="8"/>
          </w:tcPr>
          <w:p w14:paraId="438AD299" w14:textId="376B116C" w:rsidR="007E195A" w:rsidRDefault="007E195A" w:rsidP="007E195A">
            <w:r>
              <w:t>Output</w:t>
            </w:r>
          </w:p>
        </w:tc>
      </w:tr>
      <w:tr w:rsidR="007E195A" w14:paraId="5D6F6E1D" w14:textId="77777777" w:rsidTr="007E195A">
        <w:tc>
          <w:tcPr>
            <w:tcW w:w="822" w:type="dxa"/>
          </w:tcPr>
          <w:p w14:paraId="773F69F8" w14:textId="005987C0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En</w:t>
            </w:r>
          </w:p>
        </w:tc>
        <w:tc>
          <w:tcPr>
            <w:tcW w:w="785" w:type="dxa"/>
          </w:tcPr>
          <w:p w14:paraId="56D13465" w14:textId="05B98248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A</w:t>
            </w:r>
          </w:p>
        </w:tc>
        <w:tc>
          <w:tcPr>
            <w:tcW w:w="782" w:type="dxa"/>
          </w:tcPr>
          <w:p w14:paraId="32D3F6B6" w14:textId="38C7BA1B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B</w:t>
            </w:r>
          </w:p>
        </w:tc>
        <w:tc>
          <w:tcPr>
            <w:tcW w:w="785" w:type="dxa"/>
          </w:tcPr>
          <w:p w14:paraId="08AC6CCD" w14:textId="613B7DA0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C</w:t>
            </w:r>
          </w:p>
        </w:tc>
        <w:tc>
          <w:tcPr>
            <w:tcW w:w="822" w:type="dxa"/>
          </w:tcPr>
          <w:p w14:paraId="59D6AF4A" w14:textId="6B6A1881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7</w:t>
            </w:r>
          </w:p>
        </w:tc>
        <w:tc>
          <w:tcPr>
            <w:tcW w:w="822" w:type="dxa"/>
          </w:tcPr>
          <w:p w14:paraId="1C0F9A47" w14:textId="54A1F4A6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6</w:t>
            </w:r>
          </w:p>
        </w:tc>
        <w:tc>
          <w:tcPr>
            <w:tcW w:w="822" w:type="dxa"/>
          </w:tcPr>
          <w:p w14:paraId="1D9E5AF4" w14:textId="229E1862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5</w:t>
            </w:r>
          </w:p>
        </w:tc>
        <w:tc>
          <w:tcPr>
            <w:tcW w:w="822" w:type="dxa"/>
          </w:tcPr>
          <w:p w14:paraId="5F140F37" w14:textId="355AFA7E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4</w:t>
            </w:r>
          </w:p>
        </w:tc>
        <w:tc>
          <w:tcPr>
            <w:tcW w:w="822" w:type="dxa"/>
          </w:tcPr>
          <w:p w14:paraId="1F98A340" w14:textId="41C9620F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3</w:t>
            </w:r>
          </w:p>
        </w:tc>
        <w:tc>
          <w:tcPr>
            <w:tcW w:w="735" w:type="dxa"/>
          </w:tcPr>
          <w:p w14:paraId="251173CE" w14:textId="0439D037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2</w:t>
            </w:r>
          </w:p>
        </w:tc>
        <w:tc>
          <w:tcPr>
            <w:tcW w:w="735" w:type="dxa"/>
          </w:tcPr>
          <w:p w14:paraId="07781196" w14:textId="3E7F8B26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1</w:t>
            </w:r>
          </w:p>
        </w:tc>
        <w:tc>
          <w:tcPr>
            <w:tcW w:w="822" w:type="dxa"/>
          </w:tcPr>
          <w:p w14:paraId="3DBB81CD" w14:textId="22444DBF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0</w:t>
            </w:r>
          </w:p>
        </w:tc>
      </w:tr>
      <w:tr w:rsidR="007E195A" w14:paraId="194D011E" w14:textId="77777777" w:rsidTr="007E195A">
        <w:tc>
          <w:tcPr>
            <w:tcW w:w="822" w:type="dxa"/>
          </w:tcPr>
          <w:p w14:paraId="16E023CE" w14:textId="4CA0590D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2FCA6470" w14:textId="08B96C79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782" w:type="dxa"/>
          </w:tcPr>
          <w:p w14:paraId="027BE4EC" w14:textId="4C830093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785" w:type="dxa"/>
          </w:tcPr>
          <w:p w14:paraId="6609E91B" w14:textId="5A14AEB0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822" w:type="dxa"/>
          </w:tcPr>
          <w:p w14:paraId="25409392" w14:textId="3D85CE04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969FB97" w14:textId="60E7CFCF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1E5A87F" w14:textId="381C2393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27DE568" w14:textId="2A8D7D0B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42D69562" w14:textId="1102E325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4085A66F" w14:textId="36D0B53E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602C1141" w14:textId="7FC5EB34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D2D98D5" w14:textId="66DD285E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47995919" w14:textId="77777777" w:rsidTr="007E195A">
        <w:tc>
          <w:tcPr>
            <w:tcW w:w="822" w:type="dxa"/>
          </w:tcPr>
          <w:p w14:paraId="3A30984B" w14:textId="143D24C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754F3827" w14:textId="67BF434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7B2A383C" w14:textId="63DD4E1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1DBC509B" w14:textId="562BB27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C6D190F" w14:textId="729FD20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0672A9D" w14:textId="784924E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0DAC4E4" w14:textId="291A253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3C04256" w14:textId="6B125A5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1BD991C" w14:textId="3A21822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0415FA47" w14:textId="328A8FB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0BFF4CF9" w14:textId="08B779B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1A7A607" w14:textId="63EE378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79D58A4A" w14:textId="77777777" w:rsidTr="007E195A">
        <w:tc>
          <w:tcPr>
            <w:tcW w:w="822" w:type="dxa"/>
          </w:tcPr>
          <w:p w14:paraId="60FBE5FA" w14:textId="7552354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3AB2961E" w14:textId="2F84CEB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7035BEC2" w14:textId="3C08C95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58E40BB7" w14:textId="6569E53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FA25368" w14:textId="250CC93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1669426" w14:textId="09F4CEF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74E47B3" w14:textId="79860FF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41218C52" w14:textId="5271AC4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F110E04" w14:textId="5C998D3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5F0145B8" w14:textId="7839EB5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04003E21" w14:textId="5F28372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C537C55" w14:textId="4EA6A38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4E0C7284" w14:textId="77777777" w:rsidTr="007E195A">
        <w:tc>
          <w:tcPr>
            <w:tcW w:w="822" w:type="dxa"/>
          </w:tcPr>
          <w:p w14:paraId="102728AE" w14:textId="6DD3AB7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49504EFC" w14:textId="14FB06B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28F30718" w14:textId="3821601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E63ECA1" w14:textId="2A8BE12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A7985DA" w14:textId="5D4BC18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310B9DD" w14:textId="3E4D1A7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03B71992" w14:textId="2EFCEB5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25CB80E" w14:textId="37DD7DF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A0DA589" w14:textId="47353A6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7DB15E84" w14:textId="24D92ED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2235EED4" w14:textId="6F1AB5C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894584D" w14:textId="6EBCDA1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1082D7C0" w14:textId="77777777" w:rsidTr="007E195A">
        <w:tc>
          <w:tcPr>
            <w:tcW w:w="822" w:type="dxa"/>
          </w:tcPr>
          <w:p w14:paraId="4E92050C" w14:textId="6C6665B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52D8880E" w14:textId="7D3E6CB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57E8741A" w14:textId="7370C08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BBADC52" w14:textId="53494B0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AA2E539" w14:textId="02B679C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6406E5B" w14:textId="47FA451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0D6912C" w14:textId="0278DE3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28BFF0D" w14:textId="6F41D1F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FC48D29" w14:textId="3CDAE26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17FE0A29" w14:textId="70376E2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55726EEF" w14:textId="1989E8F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26825E7" w14:textId="5ABB566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358CE285" w14:textId="77777777" w:rsidTr="007E195A">
        <w:tc>
          <w:tcPr>
            <w:tcW w:w="822" w:type="dxa"/>
          </w:tcPr>
          <w:p w14:paraId="069BA982" w14:textId="2F59548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1CC2A204" w14:textId="2B184BE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71CE395C" w14:textId="4797CBC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0F7B6A52" w14:textId="3DD0AF7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CAA94D9" w14:textId="23E6A3D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071D0022" w14:textId="62283C6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E9ACDC6" w14:textId="3CA3332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3D51254" w14:textId="342C126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02CDB7B" w14:textId="202CF3F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191D2631" w14:textId="779767B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58ED8DA1" w14:textId="06729CA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03ECFC04" w14:textId="75F17C2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5D23A609" w14:textId="77777777" w:rsidTr="007E195A">
        <w:tc>
          <w:tcPr>
            <w:tcW w:w="822" w:type="dxa"/>
          </w:tcPr>
          <w:p w14:paraId="6185660B" w14:textId="110CB5A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55A8A61C" w14:textId="64FF697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41F97283" w14:textId="257129C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19AAEC7A" w14:textId="09E8A3E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4D3EB27A" w14:textId="3A6122E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951C7F6" w14:textId="3B85F9B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17119CF" w14:textId="19CB183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AF7F456" w14:textId="0201200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56574CA" w14:textId="003623B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703E326F" w14:textId="3804799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1D21D05A" w14:textId="1EB9BED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542C245" w14:textId="56DA122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1582D1BB" w14:textId="77777777" w:rsidTr="007E195A">
        <w:tc>
          <w:tcPr>
            <w:tcW w:w="822" w:type="dxa"/>
          </w:tcPr>
          <w:p w14:paraId="14750058" w14:textId="2FA1B61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679AFE57" w14:textId="4B905E2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401C4FA9" w14:textId="015D39C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1928CA22" w14:textId="3CE5955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CDF359F" w14:textId="5E07070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A18E23D" w14:textId="1F6BE5A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7AC10F5" w14:textId="52CCCCD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F1355D4" w14:textId="15DAD94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3D08326" w14:textId="07CE40B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5144408A" w14:textId="0E95E17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426CD203" w14:textId="26F62C3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3C19BCC" w14:textId="4D0A884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3AADD0C9" w14:textId="77777777" w:rsidTr="007E195A">
        <w:tc>
          <w:tcPr>
            <w:tcW w:w="822" w:type="dxa"/>
          </w:tcPr>
          <w:p w14:paraId="590F1DA2" w14:textId="69D4465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33F0ACFD" w14:textId="392F757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33293749" w14:textId="707F13E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4F3AA909" w14:textId="4E9DEC3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8739CFB" w14:textId="0956B11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65A1370" w14:textId="57B86A0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8A889C0" w14:textId="58C7E3E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4B97154" w14:textId="077F2DE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93D708A" w14:textId="35118D2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451353D8" w14:textId="7D5FEF0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11846D19" w14:textId="6461905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05A1394" w14:textId="0DEA7D3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</w:tbl>
    <w:bookmarkEnd w:id="4"/>
    <w:p w14:paraId="193A8BCA" w14:textId="2F9F7246" w:rsidR="007E195A" w:rsidRDefault="007E195A" w:rsidP="00EB771B">
      <w:pPr>
        <w:spacing w:before="240"/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E7172" w14:paraId="3DCB3214" w14:textId="77777777" w:rsidTr="002E7172">
        <w:tc>
          <w:tcPr>
            <w:tcW w:w="9576" w:type="dxa"/>
          </w:tcPr>
          <w:p w14:paraId="446F49FD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ecoder3to8_en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7C763663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in, </w:t>
            </w:r>
          </w:p>
          <w:p w14:paraId="5E117F1B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en, </w:t>
            </w:r>
          </w:p>
          <w:p w14:paraId="6046147C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);</w:t>
            </w:r>
          </w:p>
          <w:p w14:paraId="7B8CC58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62833FEF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in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)</w:t>
            </w:r>
          </w:p>
          <w:p w14:paraId="603896F4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f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en =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) </w:t>
            </w:r>
          </w:p>
          <w:p w14:paraId="7603F464" w14:textId="514CFA9C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    out = ~(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0000000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&lt;&lt; in);</w:t>
            </w:r>
            <w:r w:rsidR="00E328B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// dịch bit </w:t>
            </w:r>
            <w:r w:rsidR="00EB771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trái</w:t>
            </w:r>
          </w:p>
          <w:p w14:paraId="10C393CC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ls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3A09A924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        out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1111111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7A7A3835" w14:textId="371E6134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7611730F" w14:textId="714D3F52" w:rsidR="007E195A" w:rsidRDefault="007E195A" w:rsidP="00EB771B">
      <w:pPr>
        <w:spacing w:before="240"/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E7172" w14:paraId="4AECFD77" w14:textId="77777777" w:rsidTr="002E7172">
        <w:tc>
          <w:tcPr>
            <w:tcW w:w="9576" w:type="dxa"/>
          </w:tcPr>
          <w:p w14:paraId="20AB1C6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2E7172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5F6DE37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decoder3to8_en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7F2FCCDB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in;</w:t>
            </w:r>
          </w:p>
          <w:p w14:paraId="67D2F028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;</w:t>
            </w:r>
          </w:p>
          <w:p w14:paraId="22541F73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0741545E" w14:textId="77777777" w:rsidR="00EB771B" w:rsidRDefault="00EB771B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</w:pPr>
          </w:p>
          <w:p w14:paraId="7A791BE8" w14:textId="04A3495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13307AE9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en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45E7F836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6F2A18F7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290BFA2E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B898CB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76E8A97D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6BB0C28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E1F5F90" w14:textId="77777777" w:rsidR="00EB771B" w:rsidRDefault="00EB771B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</w:pPr>
          </w:p>
          <w:p w14:paraId="4EE1D318" w14:textId="07A2DDB0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decoder3to8_en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3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in,en,out)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26B56C7" w14:textId="0BD5633A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3B830FD8" w14:textId="77777777" w:rsidR="002E7172" w:rsidRDefault="002E7172" w:rsidP="007E195A">
      <w:pPr>
        <w:rPr>
          <w:bCs/>
          <w:iCs/>
        </w:rPr>
      </w:pPr>
    </w:p>
    <w:p w14:paraId="73F827AE" w14:textId="776FD854" w:rsidR="00CC0CEC" w:rsidRPr="002E7172" w:rsidRDefault="007E195A" w:rsidP="00CC0CEC">
      <w:pPr>
        <w:rPr>
          <w:bCs/>
          <w:iCs/>
        </w:rPr>
      </w:pPr>
      <w:r>
        <w:rPr>
          <w:bCs/>
          <w:iCs/>
        </w:rPr>
        <w:t>Kết quả mô phỏng</w:t>
      </w:r>
    </w:p>
    <w:p w14:paraId="022308DE" w14:textId="77777777" w:rsidR="00DF0EC0" w:rsidRDefault="002E7172" w:rsidP="00DF0EC0">
      <w:pPr>
        <w:keepNext/>
      </w:pPr>
      <w:r>
        <w:rPr>
          <w:b w:val="0"/>
          <w:noProof/>
        </w:rPr>
        <w:drawing>
          <wp:inline distT="0" distB="0" distL="0" distR="0" wp14:anchorId="23BF0F93" wp14:editId="239071F0">
            <wp:extent cx="5943600" cy="29991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E196F" w14:textId="7F24352F" w:rsidR="00DF0EC0" w:rsidRDefault="00DF0EC0" w:rsidP="00DF0EC0">
      <w:pPr>
        <w:pStyle w:val="Caption"/>
      </w:pPr>
      <w:r>
        <w:t>Hình 8: Hình ảnh sóng mô tả ban đầu cấp tín hiệu enable = 1 , in = 0 và sel[0] thay đổi sau mỗi 10ns, sel[1] thay đổi sau mỗi 20n, sel[2] thay đổi sau mỗi 40ns.</w:t>
      </w:r>
    </w:p>
    <w:p w14:paraId="623277FC" w14:textId="77777777" w:rsidR="00DF0EC0" w:rsidRDefault="00DF0EC0" w:rsidP="00DF0EC0">
      <w:pPr>
        <w:pStyle w:val="Caption"/>
      </w:pPr>
      <w:r>
        <w:t xml:space="preserve">- Trước 50ns , en = 1 nên out = 0 bất kể input </w:t>
      </w:r>
    </w:p>
    <w:p w14:paraId="214C340D" w14:textId="784CE74D" w:rsidR="00CC0CEC" w:rsidRDefault="00DF0EC0" w:rsidP="00DF0EC0">
      <w:pPr>
        <w:pStyle w:val="Caption"/>
      </w:pPr>
      <w:r>
        <w:t>- Sau 50ns, en = 0 ta thấy in = 010, thì out[2] =  0, các bit còn lại của out bằng 1. Tương tự  in = 101 thì out[3] = 0 ,..</w:t>
      </w:r>
    </w:p>
    <w:p w14:paraId="0C1D68FE" w14:textId="673589AE" w:rsidR="00DF0EC0" w:rsidRPr="001C2757" w:rsidRDefault="00DF0EC0" w:rsidP="00DF0EC0">
      <w:r>
        <w:t xml:space="preserve">Vậy mạch </w:t>
      </w:r>
      <w:r w:rsidRPr="00DF0EC0">
        <w:t>giả mã 3 sang 8 có tín hiệu cho phép (enable –EN) ngõ ra tích cực mức thấp</w:t>
      </w:r>
      <w:r>
        <w:t xml:space="preserve"> hoạt động chính xác</w:t>
      </w:r>
    </w:p>
    <w:p w14:paraId="2E8E248B" w14:textId="31F290EC" w:rsidR="00CC0CEC" w:rsidRDefault="00CC0CEC" w:rsidP="00DF0EC0">
      <w:pPr>
        <w:pStyle w:val="ListParagraph"/>
        <w:numPr>
          <w:ilvl w:val="0"/>
          <w:numId w:val="2"/>
        </w:numPr>
        <w:ind w:left="450"/>
        <w:rPr>
          <w:b w:val="0"/>
        </w:rPr>
      </w:pPr>
      <w:r>
        <w:rPr>
          <w:b w:val="0"/>
        </w:rPr>
        <w:t>Thiết kế và mô phỏng mạch giả mã 3 sang 8 có tín hiệu cho phép (enable –EN), ngõ ra tích cực mức cao</w:t>
      </w:r>
    </w:p>
    <w:p w14:paraId="1D2D7325" w14:textId="2F532933" w:rsidR="0017067D" w:rsidRDefault="0017067D" w:rsidP="00D117CA">
      <w:pPr>
        <w:pStyle w:val="ListParagraph"/>
        <w:rPr>
          <w:b w:val="0"/>
        </w:rPr>
      </w:pPr>
    </w:p>
    <w:p w14:paraId="194902C1" w14:textId="77777777" w:rsidR="00015403" w:rsidRDefault="00704F8E" w:rsidP="00015403">
      <w:pPr>
        <w:pStyle w:val="ListParagraph"/>
        <w:keepNext/>
      </w:pPr>
      <w:r w:rsidRPr="00704F8E">
        <w:rPr>
          <w:b w:val="0"/>
          <w:noProof/>
        </w:rPr>
        <w:drawing>
          <wp:inline distT="0" distB="0" distL="0" distR="0" wp14:anchorId="7279E13B" wp14:editId="5536E18B">
            <wp:extent cx="1632857" cy="1607245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71655" cy="164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81619" w14:textId="17F12F65" w:rsidR="007E195A" w:rsidRPr="00015403" w:rsidRDefault="00DF0EC0" w:rsidP="00015403">
      <w:pPr>
        <w:pStyle w:val="Caption"/>
        <w:rPr>
          <w:b w:val="0"/>
        </w:rPr>
      </w:pPr>
      <w:r>
        <w:t>Hình</w:t>
      </w:r>
      <w:r w:rsidR="00015403">
        <w:t xml:space="preserve"> </w:t>
      </w:r>
      <w:r>
        <w:t>9</w:t>
      </w:r>
      <w:r w:rsidR="00015403">
        <w:t xml:space="preserve">: </w:t>
      </w:r>
      <w:r>
        <w:t>T</w:t>
      </w:r>
      <w:r w:rsidR="00015403">
        <w:t>ín hiệu cho phép mức cao (EN = 1) của mạch giải mã</w:t>
      </w:r>
      <w:r>
        <w:t xml:space="preserve"> 3 sang 8</w:t>
      </w:r>
    </w:p>
    <w:p w14:paraId="5BF90377" w14:textId="77777777" w:rsidR="00CF5DA9" w:rsidRDefault="00CF5DA9" w:rsidP="00CF5DA9">
      <w:r>
        <w:t xml:space="preserve">Bảng trạng thá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2"/>
        <w:gridCol w:w="785"/>
        <w:gridCol w:w="782"/>
        <w:gridCol w:w="785"/>
        <w:gridCol w:w="822"/>
        <w:gridCol w:w="822"/>
        <w:gridCol w:w="822"/>
        <w:gridCol w:w="822"/>
        <w:gridCol w:w="822"/>
        <w:gridCol w:w="735"/>
        <w:gridCol w:w="735"/>
        <w:gridCol w:w="822"/>
      </w:tblGrid>
      <w:tr w:rsidR="00CF5DA9" w14:paraId="70683147" w14:textId="77777777" w:rsidTr="0059280A">
        <w:tc>
          <w:tcPr>
            <w:tcW w:w="3174" w:type="dxa"/>
            <w:gridSpan w:val="4"/>
          </w:tcPr>
          <w:p w14:paraId="7B06C1DF" w14:textId="77777777" w:rsidR="00CF5DA9" w:rsidRDefault="00CF5DA9" w:rsidP="0059280A">
            <w:r>
              <w:t>Input</w:t>
            </w:r>
          </w:p>
        </w:tc>
        <w:tc>
          <w:tcPr>
            <w:tcW w:w="6402" w:type="dxa"/>
            <w:gridSpan w:val="8"/>
          </w:tcPr>
          <w:p w14:paraId="4D487974" w14:textId="77777777" w:rsidR="00CF5DA9" w:rsidRDefault="00CF5DA9" w:rsidP="0059280A">
            <w:r>
              <w:t>Output</w:t>
            </w:r>
          </w:p>
        </w:tc>
      </w:tr>
      <w:tr w:rsidR="00CF5DA9" w14:paraId="0D345FC3" w14:textId="77777777" w:rsidTr="0059280A">
        <w:tc>
          <w:tcPr>
            <w:tcW w:w="822" w:type="dxa"/>
          </w:tcPr>
          <w:p w14:paraId="68375E56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lastRenderedPageBreak/>
              <w:t>En</w:t>
            </w:r>
          </w:p>
        </w:tc>
        <w:tc>
          <w:tcPr>
            <w:tcW w:w="785" w:type="dxa"/>
          </w:tcPr>
          <w:p w14:paraId="2F2AF8A9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A</w:t>
            </w:r>
          </w:p>
        </w:tc>
        <w:tc>
          <w:tcPr>
            <w:tcW w:w="782" w:type="dxa"/>
          </w:tcPr>
          <w:p w14:paraId="1E92490F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B</w:t>
            </w:r>
          </w:p>
        </w:tc>
        <w:tc>
          <w:tcPr>
            <w:tcW w:w="785" w:type="dxa"/>
          </w:tcPr>
          <w:p w14:paraId="6D0979DF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C</w:t>
            </w:r>
          </w:p>
        </w:tc>
        <w:tc>
          <w:tcPr>
            <w:tcW w:w="822" w:type="dxa"/>
          </w:tcPr>
          <w:p w14:paraId="1F954D69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7</w:t>
            </w:r>
          </w:p>
        </w:tc>
        <w:tc>
          <w:tcPr>
            <w:tcW w:w="822" w:type="dxa"/>
          </w:tcPr>
          <w:p w14:paraId="3DC7701D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6</w:t>
            </w:r>
          </w:p>
        </w:tc>
        <w:tc>
          <w:tcPr>
            <w:tcW w:w="822" w:type="dxa"/>
          </w:tcPr>
          <w:p w14:paraId="2724E081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5</w:t>
            </w:r>
          </w:p>
        </w:tc>
        <w:tc>
          <w:tcPr>
            <w:tcW w:w="822" w:type="dxa"/>
          </w:tcPr>
          <w:p w14:paraId="4CC571C8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4</w:t>
            </w:r>
          </w:p>
        </w:tc>
        <w:tc>
          <w:tcPr>
            <w:tcW w:w="822" w:type="dxa"/>
          </w:tcPr>
          <w:p w14:paraId="4DAAD2FB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3</w:t>
            </w:r>
          </w:p>
        </w:tc>
        <w:tc>
          <w:tcPr>
            <w:tcW w:w="735" w:type="dxa"/>
          </w:tcPr>
          <w:p w14:paraId="2D6CD268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2</w:t>
            </w:r>
          </w:p>
        </w:tc>
        <w:tc>
          <w:tcPr>
            <w:tcW w:w="735" w:type="dxa"/>
          </w:tcPr>
          <w:p w14:paraId="42D0B6D9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1</w:t>
            </w:r>
          </w:p>
        </w:tc>
        <w:tc>
          <w:tcPr>
            <w:tcW w:w="822" w:type="dxa"/>
          </w:tcPr>
          <w:p w14:paraId="5C037F38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0</w:t>
            </w:r>
          </w:p>
        </w:tc>
      </w:tr>
      <w:tr w:rsidR="00CF5DA9" w14:paraId="3CBF1323" w14:textId="77777777" w:rsidTr="0059280A">
        <w:tc>
          <w:tcPr>
            <w:tcW w:w="822" w:type="dxa"/>
          </w:tcPr>
          <w:p w14:paraId="2D4A7C34" w14:textId="157756BE" w:rsidR="00CF5DA9" w:rsidRPr="00E328B3" w:rsidRDefault="00015403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1D8BB1DB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782" w:type="dxa"/>
          </w:tcPr>
          <w:p w14:paraId="1332E5AB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785" w:type="dxa"/>
          </w:tcPr>
          <w:p w14:paraId="22A1930F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822" w:type="dxa"/>
          </w:tcPr>
          <w:p w14:paraId="2B937A4C" w14:textId="5BBC4B20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3C772E6" w14:textId="12744A4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58FD1B9" w14:textId="44497435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96D7CD4" w14:textId="6A5B510C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85A8398" w14:textId="795C083F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637728FF" w14:textId="2938B4E8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6D6CA31D" w14:textId="5C670AE4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BBA7FA0" w14:textId="7819B32D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CF5DA9" w14:paraId="132C28B6" w14:textId="77777777" w:rsidTr="0059280A">
        <w:tc>
          <w:tcPr>
            <w:tcW w:w="822" w:type="dxa"/>
          </w:tcPr>
          <w:p w14:paraId="094E02DB" w14:textId="4F774D75" w:rsidR="00CF5DA9" w:rsidRPr="00E328B3" w:rsidRDefault="00015403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10D03692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1ECA3C8F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4F81F24B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73917DD" w14:textId="2BD15DD4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4555359" w14:textId="1A094936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86B63EA" w14:textId="714A631F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AE4AEC0" w14:textId="4DC9998B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210ABB4" w14:textId="4A1437F2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6497FBD2" w14:textId="04B31F93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35A4828D" w14:textId="736715D0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3313E35" w14:textId="503799BC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4376C7C7" w14:textId="77777777" w:rsidTr="0059280A">
        <w:tc>
          <w:tcPr>
            <w:tcW w:w="822" w:type="dxa"/>
          </w:tcPr>
          <w:p w14:paraId="20227D1A" w14:textId="64A1203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662614A7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5DF32C13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54EEB3D6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475F7E6" w14:textId="07098E2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CB4269F" w14:textId="12E8D9A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63A6319" w14:textId="356DDE0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8F89EE8" w14:textId="2C6AB75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4F5088C" w14:textId="7E60DE7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4755834E" w14:textId="6DC58AE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369B13C4" w14:textId="4192BBB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652042A" w14:textId="0CFBCA3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CF5DA9" w14:paraId="3FF905E7" w14:textId="77777777" w:rsidTr="0059280A">
        <w:tc>
          <w:tcPr>
            <w:tcW w:w="822" w:type="dxa"/>
          </w:tcPr>
          <w:p w14:paraId="3EDAF556" w14:textId="6C5E8E11" w:rsidR="00CF5DA9" w:rsidRPr="00E328B3" w:rsidRDefault="00015403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7102A820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0DF8C332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1B651A7A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0B56E79" w14:textId="6E5F0BC8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B5BDB9F" w14:textId="616A1AE9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E051710" w14:textId="4DC979E9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452926A" w14:textId="2D91DF24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3EC79891" w14:textId="03D6C08F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0A34C507" w14:textId="27D820E3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2577428F" w14:textId="429F46AC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B413772" w14:textId="3288BBF4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7758E0F4" w14:textId="77777777" w:rsidTr="0059280A">
        <w:tc>
          <w:tcPr>
            <w:tcW w:w="822" w:type="dxa"/>
          </w:tcPr>
          <w:p w14:paraId="4F644190" w14:textId="391A87A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54341890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6D9F31B0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F4223ED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768FFA7" w14:textId="09921E8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224B197" w14:textId="3475303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4BDB484" w14:textId="0F0FD86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CC2EA72" w14:textId="2DAC0B4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CA8DD9E" w14:textId="69C0704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754AFE2A" w14:textId="2D5FBA7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5905968E" w14:textId="4C821C4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66DA4D2" w14:textId="3684E6C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77645FDC" w14:textId="77777777" w:rsidTr="0059280A">
        <w:tc>
          <w:tcPr>
            <w:tcW w:w="822" w:type="dxa"/>
          </w:tcPr>
          <w:p w14:paraId="27BAFA96" w14:textId="2DE34A3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4B2C0F67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7457C41F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660BD411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ED38549" w14:textId="2A0C8DD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3AD3E0D" w14:textId="0116013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8324E5D" w14:textId="11B4EC5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CF53739" w14:textId="7D7B5A2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6548610" w14:textId="030F9CE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43A7CD22" w14:textId="09038F9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17756978" w14:textId="68A8010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E5BEB73" w14:textId="3A24AB3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408FB81C" w14:textId="77777777" w:rsidTr="0059280A">
        <w:tc>
          <w:tcPr>
            <w:tcW w:w="822" w:type="dxa"/>
          </w:tcPr>
          <w:p w14:paraId="60BE66E4" w14:textId="7E8FECF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37E2F4B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1AE90A65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7940765E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909DE66" w14:textId="136606D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AA5B869" w14:textId="4C20EE5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2A06750" w14:textId="63029C8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EA859BA" w14:textId="2925F80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B872377" w14:textId="30A98FA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1A685F7A" w14:textId="73F96C8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31239D98" w14:textId="42C4ABD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3E6194A1" w14:textId="0E003CA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792C1C0C" w14:textId="77777777" w:rsidTr="0059280A">
        <w:tc>
          <w:tcPr>
            <w:tcW w:w="822" w:type="dxa"/>
          </w:tcPr>
          <w:p w14:paraId="6496D8EB" w14:textId="05FF8EF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A0CABE8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232B926A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599CA9A6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A252789" w14:textId="2664A56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E6A91A1" w14:textId="783F211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4961A5AE" w14:textId="340CAF3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21DD608" w14:textId="65AB66E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DA8D83C" w14:textId="7B97075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217C3BC8" w14:textId="6C01EF5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360E3429" w14:textId="2146FEB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9F3CDD4" w14:textId="2BC8315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0DCE245F" w14:textId="77777777" w:rsidTr="0059280A">
        <w:tc>
          <w:tcPr>
            <w:tcW w:w="822" w:type="dxa"/>
          </w:tcPr>
          <w:p w14:paraId="2C3CF6FD" w14:textId="1D411CF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39DC20DA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4CE515F9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B88D5F0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B8421EB" w14:textId="1063CF0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7160405" w14:textId="5D5F955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2A510E0" w14:textId="36F0418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1855224" w14:textId="3A0FCB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2AD1715" w14:textId="0AFD56C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655B3899" w14:textId="33F6826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779739B8" w14:textId="6B30785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F8E3682" w14:textId="74A7FA0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</w:tbl>
    <w:p w14:paraId="1E41AE96" w14:textId="292163D9" w:rsidR="007E195A" w:rsidRDefault="007E195A" w:rsidP="00F863FA">
      <w:pPr>
        <w:spacing w:before="240"/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21E9F" w14:paraId="75D6B024" w14:textId="77777777" w:rsidTr="00221E9F">
        <w:tc>
          <w:tcPr>
            <w:tcW w:w="9576" w:type="dxa"/>
          </w:tcPr>
          <w:p w14:paraId="2FE0C6E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ecoder3to8_en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5D3A5099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in, </w:t>
            </w:r>
          </w:p>
          <w:p w14:paraId="2132D387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en, </w:t>
            </w:r>
          </w:p>
          <w:p w14:paraId="35E9A2A2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);</w:t>
            </w:r>
          </w:p>
          <w:p w14:paraId="5F10EA5B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6FB862B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in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)</w:t>
            </w:r>
          </w:p>
          <w:p w14:paraId="1A56E2AF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f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en =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) </w:t>
            </w:r>
          </w:p>
          <w:p w14:paraId="12431CDB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    out = (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0000000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&lt;&lt; in);</w:t>
            </w:r>
          </w:p>
          <w:p w14:paraId="33B6C9C3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ls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06670D45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        out 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0000000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134915D1" w14:textId="76EE5518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6210F96B" w14:textId="3D41707A" w:rsidR="007E195A" w:rsidRDefault="007E195A" w:rsidP="00F863FA">
      <w:pPr>
        <w:spacing w:before="240"/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21E9F" w14:paraId="314FB776" w14:textId="77777777" w:rsidTr="00221E9F">
        <w:tc>
          <w:tcPr>
            <w:tcW w:w="9576" w:type="dxa"/>
          </w:tcPr>
          <w:p w14:paraId="0F89935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221E9F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2BE50DE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decoder3to8_en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1F8F8E55" w14:textId="67733CB2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in;</w:t>
            </w:r>
          </w:p>
          <w:p w14:paraId="61541723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;</w:t>
            </w:r>
          </w:p>
          <w:p w14:paraId="720885C2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618C8911" w14:textId="77777777" w:rsidR="00F863FA" w:rsidRDefault="00F863FA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</w:pPr>
          </w:p>
          <w:p w14:paraId="321B6E85" w14:textId="65F77691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616BA02F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en 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78ED09EE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5D91E159" w14:textId="1A7A6EC0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407F01A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36E3F59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7812C93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197C4D0" w14:textId="51994602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</w:t>
            </w:r>
            <w:r w:rsidR="0012264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 = ~en;</w:t>
            </w:r>
          </w:p>
          <w:p w14:paraId="391C5A96" w14:textId="77777777" w:rsidR="00F863FA" w:rsidRDefault="00F863FA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</w:pPr>
          </w:p>
          <w:p w14:paraId="5DFF3032" w14:textId="593AA016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decoder3to8_en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2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in,en,out)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3EDB543" w14:textId="243350F3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1284DD54" w14:textId="77777777" w:rsidR="00221E9F" w:rsidRDefault="00221E9F" w:rsidP="007E195A">
      <w:pPr>
        <w:rPr>
          <w:bCs/>
          <w:iCs/>
        </w:rPr>
      </w:pPr>
    </w:p>
    <w:p w14:paraId="4782BE73" w14:textId="77777777" w:rsidR="007E195A" w:rsidRPr="008B101A" w:rsidRDefault="007E195A" w:rsidP="007E195A">
      <w:pPr>
        <w:rPr>
          <w:bCs/>
          <w:iCs/>
        </w:rPr>
      </w:pPr>
      <w:r>
        <w:rPr>
          <w:bCs/>
          <w:iCs/>
        </w:rPr>
        <w:t>Kết quả mô phỏng</w:t>
      </w:r>
    </w:p>
    <w:p w14:paraId="07CD17A6" w14:textId="67FB5D70" w:rsidR="007E195A" w:rsidRDefault="00221E9F" w:rsidP="00F863FA">
      <w:pPr>
        <w:rPr>
          <w:bCs/>
          <w:iCs/>
        </w:rPr>
      </w:pPr>
      <w:r>
        <w:rPr>
          <w:bCs/>
          <w:iCs/>
          <w:noProof/>
        </w:rPr>
        <w:lastRenderedPageBreak/>
        <w:drawing>
          <wp:inline distT="0" distB="0" distL="0" distR="0" wp14:anchorId="760BFE9F" wp14:editId="02CCA784">
            <wp:extent cx="6334886" cy="2721429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3058" cy="272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F1C82" w14:textId="056F934B" w:rsidR="00DF0EC0" w:rsidRDefault="00DF0EC0" w:rsidP="00DF0EC0">
      <w:pPr>
        <w:pStyle w:val="Caption"/>
      </w:pPr>
      <w:r>
        <w:t xml:space="preserve">Hình 9: Hình ảnh sóng mô tả ban đầu cấp tín hiệu enable = </w:t>
      </w:r>
      <w:r w:rsidR="00122649">
        <w:t>0</w:t>
      </w:r>
      <w:r>
        <w:t xml:space="preserve"> , in = 0 và sel[0] thay đổi sau mỗi 10ns, sel[1] thay đổi sau mỗi 20n, sel[2] thay đổi sau mỗi 40ns.</w:t>
      </w:r>
    </w:p>
    <w:p w14:paraId="30C59EF7" w14:textId="740F41C0" w:rsidR="00DF0EC0" w:rsidRDefault="00DF0EC0" w:rsidP="00DF0EC0">
      <w:pPr>
        <w:pStyle w:val="Caption"/>
      </w:pPr>
      <w:r>
        <w:t xml:space="preserve">- Trước 50ns , en = 0  nên out = 0 bất kể input </w:t>
      </w:r>
    </w:p>
    <w:p w14:paraId="28702766" w14:textId="7FACE84A" w:rsidR="00DF0EC0" w:rsidRDefault="00DF0EC0" w:rsidP="00DF0EC0">
      <w:pPr>
        <w:pStyle w:val="Caption"/>
      </w:pPr>
      <w:r>
        <w:t xml:space="preserve">- Sau 50ns, en = 1 ta thấy in = </w:t>
      </w:r>
      <w:r w:rsidR="00122649">
        <w:t>1</w:t>
      </w:r>
      <w:r>
        <w:t>10, thì out[</w:t>
      </w:r>
      <w:r w:rsidR="00122649">
        <w:t>6</w:t>
      </w:r>
      <w:r>
        <w:t xml:space="preserve">] =  </w:t>
      </w:r>
      <w:r w:rsidR="00122649">
        <w:t>1</w:t>
      </w:r>
      <w:r>
        <w:t xml:space="preserve">, các bit còn lại của out bằng </w:t>
      </w:r>
      <w:r w:rsidR="00122649">
        <w:t>0</w:t>
      </w:r>
      <w:r>
        <w:t>. Tương tự  in = 1</w:t>
      </w:r>
      <w:r w:rsidR="00122649">
        <w:t>1</w:t>
      </w:r>
      <w:r>
        <w:t>1 thì out[</w:t>
      </w:r>
      <w:r w:rsidR="00122649">
        <w:t>7</w:t>
      </w:r>
      <w:r>
        <w:t>] = 0 ,..</w:t>
      </w:r>
    </w:p>
    <w:p w14:paraId="0B632B87" w14:textId="5D2ED89D" w:rsidR="002E1172" w:rsidRPr="00F13ABD" w:rsidRDefault="00F863FA" w:rsidP="00D5714F">
      <w:r>
        <w:t xml:space="preserve">Vậy mạch </w:t>
      </w:r>
      <w:r w:rsidRPr="00DF0EC0">
        <w:t xml:space="preserve">giả mã 3 sang 8 có tín hiệu cho phép (enable –EN) ngõ ra tích cực mức </w:t>
      </w:r>
      <w:r>
        <w:t>cao hoạt động chính xá</w:t>
      </w:r>
      <w:r w:rsidR="00F13ABD">
        <w:t>c</w:t>
      </w:r>
    </w:p>
    <w:sectPr w:rsidR="002E1172" w:rsidRPr="00F13ABD" w:rsidSect="00642D63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809C5"/>
    <w:multiLevelType w:val="hybridMultilevel"/>
    <w:tmpl w:val="A3325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6644D"/>
    <w:multiLevelType w:val="hybridMultilevel"/>
    <w:tmpl w:val="5552A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AE70CE"/>
    <w:multiLevelType w:val="hybridMultilevel"/>
    <w:tmpl w:val="0C160856"/>
    <w:lvl w:ilvl="0" w:tplc="144639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2A08A6"/>
    <w:multiLevelType w:val="hybridMultilevel"/>
    <w:tmpl w:val="DE749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0NDI2MDU3NzQwMLVQ0lEKTi0uzszPAykwqwUAu2qneCwAAAA="/>
  </w:docVars>
  <w:rsids>
    <w:rsidRoot w:val="00B45B89"/>
    <w:rsid w:val="00015403"/>
    <w:rsid w:val="00040FEA"/>
    <w:rsid w:val="000C28D8"/>
    <w:rsid w:val="000E2889"/>
    <w:rsid w:val="000F63DB"/>
    <w:rsid w:val="00111161"/>
    <w:rsid w:val="00122649"/>
    <w:rsid w:val="001705BC"/>
    <w:rsid w:val="0017067D"/>
    <w:rsid w:val="0018495E"/>
    <w:rsid w:val="00196518"/>
    <w:rsid w:val="001C2757"/>
    <w:rsid w:val="001F3D9C"/>
    <w:rsid w:val="00221E9F"/>
    <w:rsid w:val="002414F7"/>
    <w:rsid w:val="00253F02"/>
    <w:rsid w:val="00274D04"/>
    <w:rsid w:val="00291395"/>
    <w:rsid w:val="002C6020"/>
    <w:rsid w:val="002E1172"/>
    <w:rsid w:val="002E7172"/>
    <w:rsid w:val="003234F8"/>
    <w:rsid w:val="00394204"/>
    <w:rsid w:val="003A4BE4"/>
    <w:rsid w:val="003C209D"/>
    <w:rsid w:val="003F5BFF"/>
    <w:rsid w:val="003F7338"/>
    <w:rsid w:val="004E5AE0"/>
    <w:rsid w:val="005314D0"/>
    <w:rsid w:val="00560A37"/>
    <w:rsid w:val="00592DF7"/>
    <w:rsid w:val="00642D63"/>
    <w:rsid w:val="006B7B4B"/>
    <w:rsid w:val="006D1F8B"/>
    <w:rsid w:val="006D3584"/>
    <w:rsid w:val="006E245B"/>
    <w:rsid w:val="00704F8E"/>
    <w:rsid w:val="00763A41"/>
    <w:rsid w:val="00774A19"/>
    <w:rsid w:val="007B0AC6"/>
    <w:rsid w:val="007C2A67"/>
    <w:rsid w:val="007E195A"/>
    <w:rsid w:val="0080379D"/>
    <w:rsid w:val="00857853"/>
    <w:rsid w:val="008B101A"/>
    <w:rsid w:val="008C4412"/>
    <w:rsid w:val="00902F13"/>
    <w:rsid w:val="00920212"/>
    <w:rsid w:val="00924E6C"/>
    <w:rsid w:val="0097536A"/>
    <w:rsid w:val="0098167D"/>
    <w:rsid w:val="00A01397"/>
    <w:rsid w:val="00A07D00"/>
    <w:rsid w:val="00A9119D"/>
    <w:rsid w:val="00A95B49"/>
    <w:rsid w:val="00AA7DB0"/>
    <w:rsid w:val="00AA7DE7"/>
    <w:rsid w:val="00AB23B9"/>
    <w:rsid w:val="00AC6F7E"/>
    <w:rsid w:val="00AE0A26"/>
    <w:rsid w:val="00B004B5"/>
    <w:rsid w:val="00B45B89"/>
    <w:rsid w:val="00BB4F24"/>
    <w:rsid w:val="00C03C87"/>
    <w:rsid w:val="00C34B8A"/>
    <w:rsid w:val="00CB1315"/>
    <w:rsid w:val="00CC0CEC"/>
    <w:rsid w:val="00CF5DA9"/>
    <w:rsid w:val="00D05466"/>
    <w:rsid w:val="00D117CA"/>
    <w:rsid w:val="00D5714F"/>
    <w:rsid w:val="00D6423C"/>
    <w:rsid w:val="00D940C9"/>
    <w:rsid w:val="00DB0DA7"/>
    <w:rsid w:val="00DC5A55"/>
    <w:rsid w:val="00DF0EC0"/>
    <w:rsid w:val="00E02DB5"/>
    <w:rsid w:val="00E117CD"/>
    <w:rsid w:val="00E258F9"/>
    <w:rsid w:val="00E328B3"/>
    <w:rsid w:val="00E57583"/>
    <w:rsid w:val="00E64017"/>
    <w:rsid w:val="00E74E7D"/>
    <w:rsid w:val="00E7757A"/>
    <w:rsid w:val="00EA2463"/>
    <w:rsid w:val="00EB771B"/>
    <w:rsid w:val="00EC74D7"/>
    <w:rsid w:val="00EE6766"/>
    <w:rsid w:val="00F04213"/>
    <w:rsid w:val="00F13ABD"/>
    <w:rsid w:val="00F32B70"/>
    <w:rsid w:val="00F47629"/>
    <w:rsid w:val="00F863FA"/>
    <w:rsid w:val="00F91AC5"/>
    <w:rsid w:val="00FC3362"/>
    <w:rsid w:val="00FD6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A602E"/>
  <w15:chartTrackingRefBased/>
  <w15:docId w15:val="{199A0CFC-FFCB-42E3-A3E3-9CB5D2203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63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D63"/>
    <w:pPr>
      <w:ind w:left="720"/>
      <w:contextualSpacing/>
    </w:pPr>
  </w:style>
  <w:style w:type="table" w:styleId="TableGrid">
    <w:name w:val="Table Grid"/>
    <w:basedOn w:val="TableNormal"/>
    <w:uiPriority w:val="59"/>
    <w:rsid w:val="00E74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536A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03C87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0C28D8"/>
    <w:rPr>
      <w:b w:val="0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0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2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5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1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43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7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9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40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7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2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09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6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3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6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58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2603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57332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7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0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0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0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7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0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4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7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0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47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48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5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0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1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5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2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74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0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09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57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430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18570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9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835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421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6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8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025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4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07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7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1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4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0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07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8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8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1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74491F-A984-4A33-B80A-C8B5EDB33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1</TotalTime>
  <Pages>1</Pages>
  <Words>1293</Words>
  <Characters>737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ong Ngoc Son</dc:creator>
  <cp:keywords/>
  <dc:description/>
  <cp:lastModifiedBy>Dung Hoang</cp:lastModifiedBy>
  <cp:revision>69</cp:revision>
  <cp:lastPrinted>2025-05-09T15:06:00Z</cp:lastPrinted>
  <dcterms:created xsi:type="dcterms:W3CDTF">2023-09-03T05:25:00Z</dcterms:created>
  <dcterms:modified xsi:type="dcterms:W3CDTF">2025-05-09T15:06:00Z</dcterms:modified>
</cp:coreProperties>
</file>